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B841573" w14:textId="2DE32689" w:rsidR="000700F2" w:rsidRPr="00C35B6F" w:rsidRDefault="1D773D97" w:rsidP="1D773D97">
      <w:pPr>
        <w:spacing w:after="0"/>
        <w:rPr>
          <w:b/>
          <w:bCs/>
          <w:sz w:val="28"/>
          <w:szCs w:val="28"/>
        </w:rPr>
      </w:pPr>
      <w:r w:rsidRPr="00C35B6F">
        <w:rPr>
          <w:b/>
          <w:bCs/>
          <w:sz w:val="28"/>
          <w:szCs w:val="28"/>
        </w:rPr>
        <w:t xml:space="preserve">Hands-on </w:t>
      </w:r>
      <w:r w:rsidR="000C6AD2" w:rsidRPr="00C35B6F">
        <w:rPr>
          <w:b/>
          <w:bCs/>
          <w:sz w:val="28"/>
          <w:szCs w:val="28"/>
        </w:rPr>
        <w:t>L</w:t>
      </w:r>
      <w:r w:rsidRPr="00C35B6F">
        <w:rPr>
          <w:b/>
          <w:bCs/>
          <w:sz w:val="28"/>
          <w:szCs w:val="28"/>
        </w:rPr>
        <w:t xml:space="preserve">ab: </w:t>
      </w:r>
      <w:r w:rsidR="00EE6AB6" w:rsidRPr="00CA59A6">
        <w:rPr>
          <w:rFonts w:cstheme="minorHAnsi"/>
          <w:b/>
          <w:bCs/>
          <w:sz w:val="28"/>
          <w:szCs w:val="28"/>
        </w:rPr>
        <w:t>Creat</w:t>
      </w:r>
      <w:r w:rsidR="00EE6AB6">
        <w:rPr>
          <w:rFonts w:cstheme="minorHAnsi"/>
          <w:b/>
          <w:bCs/>
          <w:sz w:val="28"/>
          <w:szCs w:val="28"/>
        </w:rPr>
        <w:t>e</w:t>
      </w:r>
      <w:r w:rsidR="00EE6AB6" w:rsidRPr="00CA59A6">
        <w:rPr>
          <w:rFonts w:cstheme="minorHAnsi"/>
          <w:b/>
          <w:bCs/>
          <w:sz w:val="28"/>
          <w:szCs w:val="28"/>
        </w:rPr>
        <w:t xml:space="preserve"> an Interview Guide with Key Questions</w:t>
      </w:r>
    </w:p>
    <w:p w14:paraId="1537DA96" w14:textId="77777777" w:rsidR="000700F2" w:rsidRPr="00C35B6F" w:rsidRDefault="000700F2" w:rsidP="000700F2">
      <w:pPr>
        <w:spacing w:after="0"/>
        <w:rPr>
          <w:rFonts w:cstheme="minorHAnsi"/>
        </w:rPr>
      </w:pPr>
    </w:p>
    <w:p w14:paraId="09E5DE3B" w14:textId="3CD090B8" w:rsidR="00FA325F" w:rsidRPr="00C35B6F" w:rsidRDefault="0085356F" w:rsidP="00954801">
      <w:pPr>
        <w:rPr>
          <w:color w:val="000000" w:themeColor="text1"/>
        </w:rPr>
      </w:pPr>
      <w:r w:rsidRPr="00C35B6F">
        <w:rPr>
          <w:color w:val="000000" w:themeColor="text1"/>
        </w:rPr>
        <w:t xml:space="preserve">Use this </w:t>
      </w:r>
      <w:r w:rsidR="00CD2835" w:rsidRPr="00C35B6F">
        <w:rPr>
          <w:color w:val="000000" w:themeColor="text1"/>
        </w:rPr>
        <w:t xml:space="preserve">template to </w:t>
      </w:r>
      <w:r w:rsidR="00036080" w:rsidRPr="00C35B6F">
        <w:rPr>
          <w:color w:val="000000" w:themeColor="text1"/>
        </w:rPr>
        <w:t>enter your solution</w:t>
      </w:r>
      <w:r w:rsidR="00DD6628" w:rsidRPr="00C35B6F">
        <w:rPr>
          <w:color w:val="000000" w:themeColor="text1"/>
        </w:rPr>
        <w:t>.</w:t>
      </w:r>
      <w:r w:rsidR="00036080" w:rsidRPr="00C35B6F">
        <w:rPr>
          <w:color w:val="000000" w:themeColor="text1"/>
        </w:rPr>
        <w:t xml:space="preserve"> </w:t>
      </w:r>
      <w:r w:rsidR="007A3107" w:rsidRPr="00C35B6F">
        <w:rPr>
          <w:color w:val="000000" w:themeColor="text1"/>
        </w:rPr>
        <w:t xml:space="preserve">You may modify the template </w:t>
      </w:r>
      <w:r w:rsidR="00BC175F" w:rsidRPr="00C35B6F">
        <w:rPr>
          <w:color w:val="000000" w:themeColor="text1"/>
        </w:rPr>
        <w:t>to include more information.</w:t>
      </w:r>
    </w:p>
    <w:p w14:paraId="02954D81" w14:textId="1C062E35" w:rsidR="001450FC" w:rsidRDefault="1D773D97" w:rsidP="1D773D97">
      <w:pPr>
        <w:rPr>
          <w:b/>
          <w:bCs/>
          <w:color w:val="000000" w:themeColor="text1"/>
          <w:sz w:val="28"/>
          <w:szCs w:val="28"/>
        </w:rPr>
      </w:pPr>
      <w:r w:rsidRPr="00C35B6F">
        <w:rPr>
          <w:b/>
          <w:bCs/>
          <w:color w:val="000000" w:themeColor="text1"/>
          <w:sz w:val="28"/>
          <w:szCs w:val="28"/>
        </w:rPr>
        <w:t>Solution</w:t>
      </w:r>
    </w:p>
    <w:p w14:paraId="50E2DEAD" w14:textId="2E7F59A5" w:rsidR="002F3526" w:rsidRDefault="00951989" w:rsidP="7A5A08A1">
      <w:pPr>
        <w:rPr>
          <w:rFonts w:cstheme="minorHAnsi"/>
          <w:b/>
          <w:bCs/>
          <w:sz w:val="24"/>
          <w:szCs w:val="24"/>
        </w:rPr>
      </w:pPr>
      <w:r>
        <w:rPr>
          <w:b/>
          <w:bCs/>
          <w:color w:val="000000" w:themeColor="text1"/>
          <w:sz w:val="24"/>
          <w:szCs w:val="24"/>
        </w:rPr>
        <w:t xml:space="preserve">Task 0: </w:t>
      </w:r>
      <w:r w:rsidR="00843226">
        <w:rPr>
          <w:rFonts w:cstheme="minorHAnsi"/>
          <w:b/>
          <w:bCs/>
          <w:sz w:val="24"/>
          <w:szCs w:val="24"/>
        </w:rPr>
        <w:t>Identify elicitation techniques</w:t>
      </w:r>
    </w:p>
    <w:p w14:paraId="2612AD6B" w14:textId="36EAF285" w:rsidR="00FF677B" w:rsidRPr="00E238EA" w:rsidRDefault="00E238EA" w:rsidP="7A5A08A1">
      <w:pPr>
        <w:rPr>
          <w:rFonts w:cstheme="minorHAnsi"/>
          <w:b/>
          <w:bCs/>
          <w:i/>
          <w:iCs/>
          <w:sz w:val="24"/>
          <w:szCs w:val="24"/>
        </w:rPr>
      </w:pPr>
      <w:r w:rsidRPr="00E238EA">
        <w:rPr>
          <w:rFonts w:cstheme="minorHAnsi"/>
          <w:i/>
          <w:iCs/>
        </w:rPr>
        <w:t>Identify at least three techniques that you think would be most effective for this new project management software project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04"/>
        <w:gridCol w:w="2552"/>
        <w:gridCol w:w="4819"/>
      </w:tblGrid>
      <w:tr w:rsidR="00813EE2" w:rsidRPr="002A39FB" w14:paraId="6EB72585" w14:textId="77777777" w:rsidTr="0078056F">
        <w:tc>
          <w:tcPr>
            <w:tcW w:w="704" w:type="dxa"/>
            <w:shd w:val="clear" w:color="auto" w:fill="D0CECE" w:themeFill="background2" w:themeFillShade="E6"/>
          </w:tcPr>
          <w:p w14:paraId="28EDBD54" w14:textId="77777777" w:rsidR="00813EE2" w:rsidRPr="002A39FB" w:rsidRDefault="00813EE2" w:rsidP="0078056F">
            <w:pPr>
              <w:rPr>
                <w:rFonts w:cstheme="minorHAnsi"/>
                <w:b/>
                <w:bCs/>
              </w:rPr>
            </w:pPr>
          </w:p>
        </w:tc>
        <w:tc>
          <w:tcPr>
            <w:tcW w:w="2552" w:type="dxa"/>
            <w:shd w:val="clear" w:color="auto" w:fill="D0CECE" w:themeFill="background2" w:themeFillShade="E6"/>
          </w:tcPr>
          <w:p w14:paraId="43850EF1" w14:textId="23C8052A" w:rsidR="00813EE2" w:rsidRPr="002A39FB" w:rsidRDefault="00C709B6" w:rsidP="0078056F">
            <w:pPr>
              <w:rPr>
                <w:rFonts w:cstheme="minorHAnsi"/>
                <w:b/>
                <w:bCs/>
              </w:rPr>
            </w:pPr>
            <w:r w:rsidRPr="00C61F81">
              <w:rPr>
                <w:rFonts w:cstheme="minorHAnsi"/>
                <w:b/>
                <w:bCs/>
              </w:rPr>
              <w:t>Elicitation technique</w:t>
            </w:r>
          </w:p>
        </w:tc>
        <w:tc>
          <w:tcPr>
            <w:tcW w:w="4819" w:type="dxa"/>
            <w:shd w:val="clear" w:color="auto" w:fill="D0CECE" w:themeFill="background2" w:themeFillShade="E6"/>
          </w:tcPr>
          <w:p w14:paraId="629AFBB4" w14:textId="77777777" w:rsidR="00813EE2" w:rsidRPr="002A39FB" w:rsidRDefault="00813EE2" w:rsidP="0078056F">
            <w:pPr>
              <w:rPr>
                <w:rFonts w:cstheme="minorHAnsi"/>
                <w:b/>
                <w:bCs/>
              </w:rPr>
            </w:pPr>
            <w:r w:rsidRPr="002A39FB">
              <w:rPr>
                <w:rFonts w:cstheme="minorHAnsi"/>
                <w:b/>
                <w:bCs/>
              </w:rPr>
              <w:t>Description</w:t>
            </w:r>
          </w:p>
        </w:tc>
      </w:tr>
      <w:tr w:rsidR="008C0489" w:rsidRPr="002A39FB" w14:paraId="32B59D8F" w14:textId="77777777" w:rsidTr="007F00EB">
        <w:trPr>
          <w:trHeight w:val="614"/>
        </w:trPr>
        <w:tc>
          <w:tcPr>
            <w:tcW w:w="704" w:type="dxa"/>
          </w:tcPr>
          <w:p w14:paraId="03274632" w14:textId="77777777" w:rsidR="008C0489" w:rsidRPr="002A39FB" w:rsidRDefault="008C0489" w:rsidP="008C0489">
            <w:pPr>
              <w:pStyle w:val="ListParagraph"/>
              <w:numPr>
                <w:ilvl w:val="0"/>
                <w:numId w:val="34"/>
              </w:numPr>
              <w:rPr>
                <w:rFonts w:cstheme="minorHAnsi"/>
              </w:rPr>
            </w:pPr>
          </w:p>
        </w:tc>
        <w:tc>
          <w:tcPr>
            <w:tcW w:w="2552" w:type="dxa"/>
          </w:tcPr>
          <w:p w14:paraId="14BCAEC7" w14:textId="6961ECE5" w:rsidR="008C0489" w:rsidRPr="002A39FB" w:rsidRDefault="008C0489" w:rsidP="008C0489">
            <w:pPr>
              <w:rPr>
                <w:rFonts w:cstheme="minorHAnsi"/>
              </w:rPr>
            </w:pPr>
          </w:p>
        </w:tc>
        <w:tc>
          <w:tcPr>
            <w:tcW w:w="4819" w:type="dxa"/>
          </w:tcPr>
          <w:p w14:paraId="2589CE21" w14:textId="5731350A" w:rsidR="008C0489" w:rsidRPr="002A39FB" w:rsidRDefault="008C0489" w:rsidP="008C0489">
            <w:pPr>
              <w:spacing w:before="100" w:beforeAutospacing="1" w:after="100" w:afterAutospacing="1"/>
              <w:rPr>
                <w:rFonts w:cstheme="minorHAnsi"/>
              </w:rPr>
            </w:pPr>
          </w:p>
        </w:tc>
      </w:tr>
      <w:tr w:rsidR="008C0489" w:rsidRPr="002A39FB" w14:paraId="2569C4BF" w14:textId="77777777" w:rsidTr="007F00EB">
        <w:trPr>
          <w:trHeight w:val="552"/>
        </w:trPr>
        <w:tc>
          <w:tcPr>
            <w:tcW w:w="704" w:type="dxa"/>
          </w:tcPr>
          <w:p w14:paraId="7C6A3B0E" w14:textId="77777777" w:rsidR="008C0489" w:rsidRPr="002A39FB" w:rsidRDefault="008C0489" w:rsidP="008C0489">
            <w:pPr>
              <w:pStyle w:val="ListParagraph"/>
              <w:numPr>
                <w:ilvl w:val="0"/>
                <w:numId w:val="34"/>
              </w:numPr>
              <w:rPr>
                <w:rFonts w:cstheme="minorHAnsi"/>
              </w:rPr>
            </w:pPr>
          </w:p>
        </w:tc>
        <w:tc>
          <w:tcPr>
            <w:tcW w:w="2552" w:type="dxa"/>
          </w:tcPr>
          <w:p w14:paraId="12688C90" w14:textId="6CC9FEB5" w:rsidR="008C0489" w:rsidRPr="002A39FB" w:rsidRDefault="008C0489" w:rsidP="008C0489">
            <w:pPr>
              <w:rPr>
                <w:rFonts w:cstheme="minorHAnsi"/>
              </w:rPr>
            </w:pPr>
          </w:p>
        </w:tc>
        <w:tc>
          <w:tcPr>
            <w:tcW w:w="4819" w:type="dxa"/>
          </w:tcPr>
          <w:p w14:paraId="4FE5292F" w14:textId="15CC9A1A" w:rsidR="008C0489" w:rsidRPr="002A39FB" w:rsidRDefault="008C0489" w:rsidP="008C0489">
            <w:pPr>
              <w:rPr>
                <w:rFonts w:cstheme="minorHAnsi"/>
              </w:rPr>
            </w:pPr>
          </w:p>
        </w:tc>
      </w:tr>
      <w:tr w:rsidR="008C0489" w:rsidRPr="002A39FB" w14:paraId="14D54047" w14:textId="77777777" w:rsidTr="007F00EB">
        <w:trPr>
          <w:trHeight w:val="560"/>
        </w:trPr>
        <w:tc>
          <w:tcPr>
            <w:tcW w:w="704" w:type="dxa"/>
          </w:tcPr>
          <w:p w14:paraId="65AD909A" w14:textId="77777777" w:rsidR="008C0489" w:rsidRPr="002A39FB" w:rsidRDefault="008C0489" w:rsidP="008C0489">
            <w:pPr>
              <w:pStyle w:val="ListParagraph"/>
              <w:numPr>
                <w:ilvl w:val="0"/>
                <w:numId w:val="34"/>
              </w:numPr>
              <w:rPr>
                <w:rFonts w:cstheme="minorHAnsi"/>
              </w:rPr>
            </w:pPr>
          </w:p>
        </w:tc>
        <w:tc>
          <w:tcPr>
            <w:tcW w:w="2552" w:type="dxa"/>
          </w:tcPr>
          <w:p w14:paraId="4E914D25" w14:textId="1C3D46B7" w:rsidR="008C0489" w:rsidRPr="002A39FB" w:rsidRDefault="008C0489" w:rsidP="008C0489">
            <w:pPr>
              <w:rPr>
                <w:rFonts w:cstheme="minorHAnsi"/>
              </w:rPr>
            </w:pPr>
          </w:p>
        </w:tc>
        <w:tc>
          <w:tcPr>
            <w:tcW w:w="4819" w:type="dxa"/>
          </w:tcPr>
          <w:p w14:paraId="37495F2E" w14:textId="65408646" w:rsidR="008C0489" w:rsidRPr="002A39FB" w:rsidRDefault="008C0489" w:rsidP="008C0489">
            <w:pPr>
              <w:rPr>
                <w:rFonts w:cstheme="minorHAnsi"/>
              </w:rPr>
            </w:pPr>
          </w:p>
        </w:tc>
      </w:tr>
    </w:tbl>
    <w:p w14:paraId="7934FA77" w14:textId="785E030B" w:rsidR="117E3184" w:rsidRDefault="117E3184" w:rsidP="117E3184">
      <w:pPr>
        <w:rPr>
          <w:b/>
          <w:bCs/>
          <w:color w:val="000000" w:themeColor="text1"/>
          <w:sz w:val="24"/>
          <w:szCs w:val="24"/>
        </w:rPr>
      </w:pPr>
    </w:p>
    <w:p w14:paraId="36FE59C1" w14:textId="77777777" w:rsidR="00A85658" w:rsidRPr="00F647A4" w:rsidRDefault="00A85658" w:rsidP="00A85658">
      <w:pPr>
        <w:rPr>
          <w:rFonts w:cstheme="minorHAnsi"/>
          <w:b/>
          <w:bCs/>
          <w:sz w:val="24"/>
          <w:szCs w:val="24"/>
        </w:rPr>
      </w:pPr>
      <w:r w:rsidRPr="002A39FB">
        <w:rPr>
          <w:b/>
          <w:bCs/>
          <w:sz w:val="24"/>
          <w:szCs w:val="24"/>
        </w:rPr>
        <w:t xml:space="preserve">Exercise: </w:t>
      </w:r>
      <w:r>
        <w:rPr>
          <w:rFonts w:cstheme="minorHAnsi"/>
          <w:b/>
          <w:bCs/>
          <w:sz w:val="24"/>
          <w:szCs w:val="24"/>
        </w:rPr>
        <w:t>Create an interview guide to elicit insights from potential users of a new project management software</w:t>
      </w:r>
    </w:p>
    <w:p w14:paraId="0B60B6D0" w14:textId="4EAFC676" w:rsidR="009F4A04" w:rsidRPr="00C35B6F" w:rsidRDefault="00842B50" w:rsidP="117E3184">
      <w:pPr>
        <w:rPr>
          <w:b/>
          <w:bCs/>
          <w:color w:val="000000" w:themeColor="text1"/>
          <w:sz w:val="24"/>
          <w:szCs w:val="24"/>
        </w:rPr>
      </w:pPr>
      <w:r w:rsidRPr="000D16A4">
        <w:rPr>
          <w:rFonts w:cstheme="minorHAnsi"/>
          <w:b/>
          <w:bCs/>
          <w:sz w:val="24"/>
          <w:szCs w:val="24"/>
        </w:rPr>
        <w:t xml:space="preserve">Task </w:t>
      </w:r>
      <w:r>
        <w:rPr>
          <w:rFonts w:cstheme="minorHAnsi"/>
          <w:b/>
          <w:bCs/>
          <w:sz w:val="24"/>
          <w:szCs w:val="24"/>
        </w:rPr>
        <w:t>1</w:t>
      </w:r>
      <w:r w:rsidRPr="000D16A4">
        <w:rPr>
          <w:rFonts w:cstheme="minorHAnsi"/>
          <w:b/>
          <w:bCs/>
          <w:sz w:val="24"/>
          <w:szCs w:val="24"/>
        </w:rPr>
        <w:t xml:space="preserve">: </w:t>
      </w:r>
      <w:r>
        <w:rPr>
          <w:rFonts w:cstheme="minorHAnsi"/>
          <w:b/>
          <w:bCs/>
          <w:sz w:val="24"/>
          <w:szCs w:val="24"/>
        </w:rPr>
        <w:t>Write the introduction</w:t>
      </w:r>
    </w:p>
    <w:p w14:paraId="7B816E17" w14:textId="1ECE63A0" w:rsidR="00160F8B" w:rsidRDefault="00CF5215">
      <w:pPr>
        <w:rPr>
          <w:rFonts w:cstheme="minorHAnsi"/>
          <w:i/>
          <w:iCs/>
        </w:rPr>
      </w:pPr>
      <w:r w:rsidRPr="00160F8B">
        <w:rPr>
          <w:rFonts w:cstheme="minorHAnsi"/>
          <w:i/>
          <w:iCs/>
        </w:rPr>
        <w:t>Write the introduction</w:t>
      </w:r>
      <w:r w:rsidR="00557AB6">
        <w:rPr>
          <w:rFonts w:cstheme="minorHAnsi"/>
          <w:i/>
          <w:iCs/>
        </w:rPr>
        <w:t xml:space="preserve"> in the space below</w:t>
      </w:r>
      <w:r w:rsidR="00160F8B" w:rsidRPr="00160F8B">
        <w:rPr>
          <w:rFonts w:cstheme="minorHAnsi"/>
          <w:i/>
          <w:iCs/>
        </w:rPr>
        <w:t>.</w:t>
      </w:r>
      <w:r w:rsidRPr="00160F8B">
        <w:rPr>
          <w:rFonts w:cstheme="minorHAnsi"/>
          <w:i/>
          <w:iCs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950"/>
      </w:tblGrid>
      <w:tr w:rsidR="006B224B" w14:paraId="15CEEC5A" w14:textId="77777777" w:rsidTr="006B224B">
        <w:tc>
          <w:tcPr>
            <w:tcW w:w="12950" w:type="dxa"/>
          </w:tcPr>
          <w:p w14:paraId="3448A3DE" w14:textId="77777777" w:rsidR="006B224B" w:rsidRPr="006B224B" w:rsidRDefault="006B224B">
            <w:pPr>
              <w:rPr>
                <w:color w:val="000000" w:themeColor="text1"/>
                <w:sz w:val="24"/>
                <w:szCs w:val="24"/>
              </w:rPr>
            </w:pPr>
          </w:p>
          <w:p w14:paraId="1D5D31F7" w14:textId="77777777" w:rsidR="006B224B" w:rsidRDefault="006B224B">
            <w:pPr>
              <w:rPr>
                <w:b/>
                <w:bCs/>
                <w:i/>
                <w:iCs/>
                <w:color w:val="000000" w:themeColor="text1"/>
                <w:sz w:val="24"/>
                <w:szCs w:val="24"/>
              </w:rPr>
            </w:pPr>
          </w:p>
          <w:p w14:paraId="48DD28F5" w14:textId="77777777" w:rsidR="006B224B" w:rsidRDefault="006B224B">
            <w:pPr>
              <w:rPr>
                <w:b/>
                <w:bCs/>
                <w:i/>
                <w:iCs/>
                <w:color w:val="000000" w:themeColor="text1"/>
                <w:sz w:val="24"/>
                <w:szCs w:val="24"/>
              </w:rPr>
            </w:pPr>
          </w:p>
          <w:p w14:paraId="2DF40E89" w14:textId="77777777" w:rsidR="006B224B" w:rsidRDefault="006B224B">
            <w:pPr>
              <w:rPr>
                <w:b/>
                <w:bCs/>
                <w:i/>
                <w:iCs/>
                <w:color w:val="000000" w:themeColor="text1"/>
                <w:sz w:val="24"/>
                <w:szCs w:val="24"/>
              </w:rPr>
            </w:pPr>
          </w:p>
          <w:p w14:paraId="1E017FF8" w14:textId="77777777" w:rsidR="006B224B" w:rsidRDefault="006B224B">
            <w:pPr>
              <w:rPr>
                <w:b/>
                <w:bCs/>
                <w:i/>
                <w:iCs/>
                <w:color w:val="000000" w:themeColor="text1"/>
                <w:sz w:val="24"/>
                <w:szCs w:val="24"/>
              </w:rPr>
            </w:pPr>
          </w:p>
          <w:p w14:paraId="509E5473" w14:textId="77777777" w:rsidR="006B224B" w:rsidRDefault="006B224B">
            <w:pPr>
              <w:rPr>
                <w:b/>
                <w:bCs/>
                <w:i/>
                <w:iCs/>
                <w:color w:val="000000" w:themeColor="text1"/>
                <w:sz w:val="24"/>
                <w:szCs w:val="24"/>
              </w:rPr>
            </w:pPr>
          </w:p>
          <w:p w14:paraId="4AE6DD91" w14:textId="77777777" w:rsidR="006B224B" w:rsidRDefault="006B224B">
            <w:pPr>
              <w:rPr>
                <w:b/>
                <w:bCs/>
                <w:i/>
                <w:iCs/>
                <w:color w:val="000000" w:themeColor="text1"/>
                <w:sz w:val="24"/>
                <w:szCs w:val="24"/>
              </w:rPr>
            </w:pPr>
          </w:p>
        </w:tc>
      </w:tr>
    </w:tbl>
    <w:p w14:paraId="7D276D23" w14:textId="539B00FC" w:rsidR="001E13EF" w:rsidRPr="00C35B6F" w:rsidRDefault="00913021" w:rsidP="001E13EF">
      <w:pPr>
        <w:rPr>
          <w:b/>
          <w:bCs/>
          <w:color w:val="000000" w:themeColor="text1"/>
          <w:sz w:val="24"/>
          <w:szCs w:val="24"/>
        </w:rPr>
      </w:pPr>
      <w:r w:rsidRPr="000D16A4">
        <w:rPr>
          <w:rFonts w:cstheme="minorHAnsi"/>
          <w:b/>
          <w:bCs/>
          <w:sz w:val="24"/>
          <w:szCs w:val="24"/>
        </w:rPr>
        <w:t xml:space="preserve">Task </w:t>
      </w:r>
      <w:r>
        <w:rPr>
          <w:rFonts w:cstheme="minorHAnsi"/>
          <w:b/>
          <w:bCs/>
          <w:sz w:val="24"/>
          <w:szCs w:val="24"/>
        </w:rPr>
        <w:t>2</w:t>
      </w:r>
      <w:r w:rsidRPr="000D16A4">
        <w:rPr>
          <w:rFonts w:cstheme="minorHAnsi"/>
          <w:b/>
          <w:bCs/>
          <w:sz w:val="24"/>
          <w:szCs w:val="24"/>
        </w:rPr>
        <w:t xml:space="preserve">: </w:t>
      </w:r>
      <w:r>
        <w:rPr>
          <w:rFonts w:cstheme="minorHAnsi"/>
          <w:b/>
          <w:bCs/>
          <w:sz w:val="24"/>
          <w:szCs w:val="24"/>
        </w:rPr>
        <w:t>Create the interview questions</w:t>
      </w:r>
    </w:p>
    <w:p w14:paraId="6C92CEA0" w14:textId="55080484" w:rsidR="001E13EF" w:rsidRDefault="0068120E" w:rsidP="001E13EF">
      <w:pPr>
        <w:rPr>
          <w:rFonts w:cstheme="minorHAnsi"/>
          <w:i/>
          <w:iCs/>
        </w:rPr>
      </w:pPr>
      <w:r w:rsidRPr="0068120E">
        <w:rPr>
          <w:rFonts w:cstheme="minorHAnsi"/>
          <w:i/>
          <w:iCs/>
        </w:rPr>
        <w:t>Create interview questions covering various aspects of project management software, including features, usability, and integration.</w:t>
      </w:r>
      <w:r w:rsidR="001E13EF" w:rsidRPr="00160F8B">
        <w:rPr>
          <w:rFonts w:cstheme="minorHAnsi"/>
          <w:i/>
          <w:iCs/>
        </w:rPr>
        <w:t xml:space="preserve"> </w:t>
      </w:r>
    </w:p>
    <w:p w14:paraId="45724E1B" w14:textId="77777777" w:rsidR="00E75DDA" w:rsidRPr="002830A2" w:rsidRDefault="00E75DDA">
      <w:pPr>
        <w:rPr>
          <w:i/>
          <w:iCs/>
          <w:color w:val="000000" w:themeColor="text1"/>
        </w:rPr>
      </w:pPr>
      <w:r w:rsidRPr="002830A2">
        <w:rPr>
          <w:i/>
          <w:iCs/>
          <w:color w:val="000000" w:themeColor="text1"/>
        </w:rPr>
        <w:lastRenderedPageBreak/>
        <w:t xml:space="preserve">For each question, specify the type of question. Provide the rationale for posing the question and guide the interviewer on how to elicit appropriate replies from the interviewee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04"/>
        <w:gridCol w:w="3260"/>
        <w:gridCol w:w="1985"/>
        <w:gridCol w:w="3685"/>
        <w:gridCol w:w="2977"/>
      </w:tblGrid>
      <w:tr w:rsidR="00266017" w:rsidRPr="002A39FB" w14:paraId="4C8F70EA" w14:textId="77777777" w:rsidTr="0078056F">
        <w:tc>
          <w:tcPr>
            <w:tcW w:w="704" w:type="dxa"/>
            <w:shd w:val="clear" w:color="auto" w:fill="D0CECE" w:themeFill="background2" w:themeFillShade="E6"/>
          </w:tcPr>
          <w:p w14:paraId="5A7D55FD" w14:textId="77777777" w:rsidR="00266017" w:rsidRPr="002A39FB" w:rsidRDefault="00266017" w:rsidP="0078056F">
            <w:pPr>
              <w:rPr>
                <w:rFonts w:cstheme="minorHAnsi"/>
                <w:b/>
                <w:bCs/>
              </w:rPr>
            </w:pPr>
          </w:p>
        </w:tc>
        <w:tc>
          <w:tcPr>
            <w:tcW w:w="3260" w:type="dxa"/>
            <w:shd w:val="clear" w:color="auto" w:fill="D0CECE" w:themeFill="background2" w:themeFillShade="E6"/>
          </w:tcPr>
          <w:p w14:paraId="1558A3A1" w14:textId="77777777" w:rsidR="00266017" w:rsidRPr="002A39FB" w:rsidRDefault="00266017" w:rsidP="0078056F">
            <w:pPr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Questions</w:t>
            </w:r>
          </w:p>
        </w:tc>
        <w:tc>
          <w:tcPr>
            <w:tcW w:w="1985" w:type="dxa"/>
            <w:shd w:val="clear" w:color="auto" w:fill="D0CECE" w:themeFill="background2" w:themeFillShade="E6"/>
          </w:tcPr>
          <w:p w14:paraId="048A0D5E" w14:textId="6A8F12D8" w:rsidR="00266017" w:rsidRPr="002A39FB" w:rsidRDefault="00BE3AA7" w:rsidP="0078056F">
            <w:pPr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Question type</w:t>
            </w:r>
          </w:p>
        </w:tc>
        <w:tc>
          <w:tcPr>
            <w:tcW w:w="3685" w:type="dxa"/>
            <w:shd w:val="clear" w:color="auto" w:fill="D0CECE" w:themeFill="background2" w:themeFillShade="E6"/>
          </w:tcPr>
          <w:p w14:paraId="3F2F7344" w14:textId="77777777" w:rsidR="00266017" w:rsidRPr="002A39FB" w:rsidRDefault="00266017" w:rsidP="0078056F">
            <w:pPr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Explanation</w:t>
            </w:r>
          </w:p>
        </w:tc>
        <w:tc>
          <w:tcPr>
            <w:tcW w:w="2977" w:type="dxa"/>
            <w:shd w:val="clear" w:color="auto" w:fill="D0CECE" w:themeFill="background2" w:themeFillShade="E6"/>
          </w:tcPr>
          <w:p w14:paraId="1A65C050" w14:textId="77777777" w:rsidR="00266017" w:rsidRPr="002A39FB" w:rsidRDefault="00266017" w:rsidP="0078056F">
            <w:pPr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Hint</w:t>
            </w:r>
          </w:p>
        </w:tc>
      </w:tr>
      <w:tr w:rsidR="00266017" w:rsidRPr="0067108F" w14:paraId="085EE680" w14:textId="77777777" w:rsidTr="007606DE">
        <w:trPr>
          <w:trHeight w:val="740"/>
        </w:trPr>
        <w:tc>
          <w:tcPr>
            <w:tcW w:w="704" w:type="dxa"/>
          </w:tcPr>
          <w:p w14:paraId="35EB8F29" w14:textId="77777777" w:rsidR="00266017" w:rsidRPr="002A39FB" w:rsidRDefault="00266017" w:rsidP="00266017">
            <w:pPr>
              <w:pStyle w:val="ListParagraph"/>
              <w:numPr>
                <w:ilvl w:val="0"/>
                <w:numId w:val="35"/>
              </w:numPr>
              <w:rPr>
                <w:rFonts w:cstheme="minorHAnsi"/>
              </w:rPr>
            </w:pPr>
          </w:p>
        </w:tc>
        <w:tc>
          <w:tcPr>
            <w:tcW w:w="3260" w:type="dxa"/>
          </w:tcPr>
          <w:p w14:paraId="28DFDCAE" w14:textId="23682040" w:rsidR="00266017" w:rsidRPr="002A39FB" w:rsidRDefault="00266017" w:rsidP="0078056F">
            <w:pPr>
              <w:rPr>
                <w:rFonts w:cstheme="minorHAnsi"/>
              </w:rPr>
            </w:pPr>
          </w:p>
        </w:tc>
        <w:tc>
          <w:tcPr>
            <w:tcW w:w="1985" w:type="dxa"/>
          </w:tcPr>
          <w:p w14:paraId="2F21CF50" w14:textId="2062A2FD" w:rsidR="00266017" w:rsidRPr="002A39FB" w:rsidRDefault="00266017" w:rsidP="0078056F">
            <w:pPr>
              <w:spacing w:before="100" w:beforeAutospacing="1" w:after="100" w:afterAutospacing="1"/>
              <w:rPr>
                <w:rFonts w:cstheme="minorHAnsi"/>
              </w:rPr>
            </w:pPr>
          </w:p>
        </w:tc>
        <w:tc>
          <w:tcPr>
            <w:tcW w:w="3685" w:type="dxa"/>
          </w:tcPr>
          <w:p w14:paraId="3F1AEA35" w14:textId="15D2EA44" w:rsidR="00266017" w:rsidRPr="002A39FB" w:rsidRDefault="00266017" w:rsidP="0078056F">
            <w:pPr>
              <w:spacing w:before="100" w:beforeAutospacing="1" w:after="100" w:afterAutospacing="1"/>
            </w:pPr>
          </w:p>
        </w:tc>
        <w:tc>
          <w:tcPr>
            <w:tcW w:w="2977" w:type="dxa"/>
          </w:tcPr>
          <w:p w14:paraId="0697CB4C" w14:textId="4A83A2C2" w:rsidR="00266017" w:rsidRPr="0067108F" w:rsidRDefault="00266017" w:rsidP="0078056F">
            <w:pPr>
              <w:spacing w:before="100" w:beforeAutospacing="1" w:after="100" w:afterAutospacing="1"/>
              <w:rPr>
                <w:rFonts w:cstheme="minorHAnsi"/>
              </w:rPr>
            </w:pPr>
          </w:p>
        </w:tc>
      </w:tr>
      <w:tr w:rsidR="00266017" w:rsidRPr="007C08ED" w14:paraId="057C9C1D" w14:textId="77777777" w:rsidTr="007606DE">
        <w:trPr>
          <w:trHeight w:val="708"/>
        </w:trPr>
        <w:tc>
          <w:tcPr>
            <w:tcW w:w="704" w:type="dxa"/>
          </w:tcPr>
          <w:p w14:paraId="3BBD5F58" w14:textId="77777777" w:rsidR="00266017" w:rsidRPr="002A39FB" w:rsidRDefault="00266017" w:rsidP="00266017">
            <w:pPr>
              <w:pStyle w:val="ListParagraph"/>
              <w:numPr>
                <w:ilvl w:val="0"/>
                <w:numId w:val="35"/>
              </w:numPr>
              <w:rPr>
                <w:rFonts w:cstheme="minorHAnsi"/>
              </w:rPr>
            </w:pPr>
          </w:p>
        </w:tc>
        <w:tc>
          <w:tcPr>
            <w:tcW w:w="3260" w:type="dxa"/>
          </w:tcPr>
          <w:p w14:paraId="6AFF7833" w14:textId="6CAA0313" w:rsidR="00266017" w:rsidRPr="002A39FB" w:rsidRDefault="00266017" w:rsidP="0078056F">
            <w:pPr>
              <w:rPr>
                <w:rFonts w:cstheme="minorHAnsi"/>
              </w:rPr>
            </w:pPr>
          </w:p>
        </w:tc>
        <w:tc>
          <w:tcPr>
            <w:tcW w:w="1985" w:type="dxa"/>
          </w:tcPr>
          <w:p w14:paraId="65B3366F" w14:textId="7AF14AE3" w:rsidR="00266017" w:rsidRPr="002A39FB" w:rsidRDefault="00266017" w:rsidP="0078056F">
            <w:pPr>
              <w:rPr>
                <w:rFonts w:cstheme="minorHAnsi"/>
              </w:rPr>
            </w:pPr>
          </w:p>
        </w:tc>
        <w:tc>
          <w:tcPr>
            <w:tcW w:w="3685" w:type="dxa"/>
          </w:tcPr>
          <w:p w14:paraId="273C2E8C" w14:textId="5771F9A9" w:rsidR="00266017" w:rsidRPr="002A39FB" w:rsidRDefault="00266017" w:rsidP="0078056F">
            <w:pPr>
              <w:rPr>
                <w:rFonts w:cstheme="minorHAnsi"/>
              </w:rPr>
            </w:pPr>
          </w:p>
        </w:tc>
        <w:tc>
          <w:tcPr>
            <w:tcW w:w="2977" w:type="dxa"/>
          </w:tcPr>
          <w:p w14:paraId="4AD26BC1" w14:textId="3707C890" w:rsidR="00266017" w:rsidRPr="007C08ED" w:rsidRDefault="00266017" w:rsidP="0078056F">
            <w:pPr>
              <w:spacing w:before="100" w:beforeAutospacing="1" w:after="100" w:afterAutospacing="1"/>
              <w:rPr>
                <w:rFonts w:cstheme="minorHAnsi"/>
              </w:rPr>
            </w:pPr>
          </w:p>
        </w:tc>
      </w:tr>
      <w:tr w:rsidR="00297CAF" w:rsidRPr="007C08ED" w14:paraId="7D31773E" w14:textId="77777777" w:rsidTr="007606DE">
        <w:trPr>
          <w:trHeight w:val="708"/>
        </w:trPr>
        <w:tc>
          <w:tcPr>
            <w:tcW w:w="704" w:type="dxa"/>
          </w:tcPr>
          <w:p w14:paraId="2E13756A" w14:textId="77777777" w:rsidR="00297CAF" w:rsidRPr="002A39FB" w:rsidRDefault="00297CAF" w:rsidP="00266017">
            <w:pPr>
              <w:pStyle w:val="ListParagraph"/>
              <w:numPr>
                <w:ilvl w:val="0"/>
                <w:numId w:val="35"/>
              </w:numPr>
              <w:rPr>
                <w:rFonts w:cstheme="minorHAnsi"/>
              </w:rPr>
            </w:pPr>
          </w:p>
        </w:tc>
        <w:tc>
          <w:tcPr>
            <w:tcW w:w="3260" w:type="dxa"/>
          </w:tcPr>
          <w:p w14:paraId="3B8C2525" w14:textId="77777777" w:rsidR="00297CAF" w:rsidRPr="002A39FB" w:rsidRDefault="00297CAF" w:rsidP="0078056F">
            <w:pPr>
              <w:rPr>
                <w:rFonts w:cstheme="minorHAnsi"/>
              </w:rPr>
            </w:pPr>
          </w:p>
        </w:tc>
        <w:tc>
          <w:tcPr>
            <w:tcW w:w="1985" w:type="dxa"/>
          </w:tcPr>
          <w:p w14:paraId="0A79DAC8" w14:textId="77777777" w:rsidR="00297CAF" w:rsidRPr="002A39FB" w:rsidRDefault="00297CAF" w:rsidP="0078056F">
            <w:pPr>
              <w:rPr>
                <w:rFonts w:cstheme="minorHAnsi"/>
              </w:rPr>
            </w:pPr>
          </w:p>
        </w:tc>
        <w:tc>
          <w:tcPr>
            <w:tcW w:w="3685" w:type="dxa"/>
          </w:tcPr>
          <w:p w14:paraId="7FCAD211" w14:textId="77777777" w:rsidR="00297CAF" w:rsidRPr="002A39FB" w:rsidRDefault="00297CAF" w:rsidP="0078056F">
            <w:pPr>
              <w:rPr>
                <w:rFonts w:cstheme="minorHAnsi"/>
              </w:rPr>
            </w:pPr>
          </w:p>
        </w:tc>
        <w:tc>
          <w:tcPr>
            <w:tcW w:w="2977" w:type="dxa"/>
          </w:tcPr>
          <w:p w14:paraId="22E9C4D9" w14:textId="77777777" w:rsidR="00297CAF" w:rsidRPr="007C08ED" w:rsidRDefault="00297CAF" w:rsidP="0078056F">
            <w:pPr>
              <w:spacing w:before="100" w:beforeAutospacing="1" w:after="100" w:afterAutospacing="1"/>
              <w:rPr>
                <w:rFonts w:cstheme="minorHAnsi"/>
              </w:rPr>
            </w:pPr>
          </w:p>
        </w:tc>
      </w:tr>
      <w:tr w:rsidR="00297CAF" w:rsidRPr="007C08ED" w14:paraId="7BD3B2B6" w14:textId="77777777" w:rsidTr="007606DE">
        <w:trPr>
          <w:trHeight w:val="708"/>
        </w:trPr>
        <w:tc>
          <w:tcPr>
            <w:tcW w:w="704" w:type="dxa"/>
          </w:tcPr>
          <w:p w14:paraId="6DB8917D" w14:textId="77777777" w:rsidR="00297CAF" w:rsidRPr="002A39FB" w:rsidRDefault="00297CAF" w:rsidP="00266017">
            <w:pPr>
              <w:pStyle w:val="ListParagraph"/>
              <w:numPr>
                <w:ilvl w:val="0"/>
                <w:numId w:val="35"/>
              </w:numPr>
              <w:rPr>
                <w:rFonts w:cstheme="minorHAnsi"/>
              </w:rPr>
            </w:pPr>
          </w:p>
        </w:tc>
        <w:tc>
          <w:tcPr>
            <w:tcW w:w="3260" w:type="dxa"/>
          </w:tcPr>
          <w:p w14:paraId="5CB24DF0" w14:textId="77777777" w:rsidR="00297CAF" w:rsidRPr="002A39FB" w:rsidRDefault="00297CAF" w:rsidP="0078056F">
            <w:pPr>
              <w:rPr>
                <w:rFonts w:cstheme="minorHAnsi"/>
              </w:rPr>
            </w:pPr>
          </w:p>
        </w:tc>
        <w:tc>
          <w:tcPr>
            <w:tcW w:w="1985" w:type="dxa"/>
          </w:tcPr>
          <w:p w14:paraId="3F64CED3" w14:textId="77777777" w:rsidR="00297CAF" w:rsidRPr="002A39FB" w:rsidRDefault="00297CAF" w:rsidP="0078056F">
            <w:pPr>
              <w:rPr>
                <w:rFonts w:cstheme="minorHAnsi"/>
              </w:rPr>
            </w:pPr>
          </w:p>
        </w:tc>
        <w:tc>
          <w:tcPr>
            <w:tcW w:w="3685" w:type="dxa"/>
          </w:tcPr>
          <w:p w14:paraId="195F37F1" w14:textId="77777777" w:rsidR="00297CAF" w:rsidRPr="002A39FB" w:rsidRDefault="00297CAF" w:rsidP="0078056F">
            <w:pPr>
              <w:rPr>
                <w:rFonts w:cstheme="minorHAnsi"/>
              </w:rPr>
            </w:pPr>
          </w:p>
        </w:tc>
        <w:tc>
          <w:tcPr>
            <w:tcW w:w="2977" w:type="dxa"/>
          </w:tcPr>
          <w:p w14:paraId="74F1D05F" w14:textId="77777777" w:rsidR="00297CAF" w:rsidRPr="007C08ED" w:rsidRDefault="00297CAF" w:rsidP="0078056F">
            <w:pPr>
              <w:spacing w:before="100" w:beforeAutospacing="1" w:after="100" w:afterAutospacing="1"/>
              <w:rPr>
                <w:rFonts w:cstheme="minorHAnsi"/>
              </w:rPr>
            </w:pPr>
          </w:p>
        </w:tc>
      </w:tr>
      <w:tr w:rsidR="00297CAF" w:rsidRPr="007C08ED" w14:paraId="6543622E" w14:textId="77777777" w:rsidTr="007606DE">
        <w:trPr>
          <w:trHeight w:val="708"/>
        </w:trPr>
        <w:tc>
          <w:tcPr>
            <w:tcW w:w="704" w:type="dxa"/>
          </w:tcPr>
          <w:p w14:paraId="3A6A17E4" w14:textId="77777777" w:rsidR="00297CAF" w:rsidRPr="002A39FB" w:rsidRDefault="00297CAF" w:rsidP="00266017">
            <w:pPr>
              <w:pStyle w:val="ListParagraph"/>
              <w:numPr>
                <w:ilvl w:val="0"/>
                <w:numId w:val="35"/>
              </w:numPr>
              <w:rPr>
                <w:rFonts w:cstheme="minorHAnsi"/>
              </w:rPr>
            </w:pPr>
          </w:p>
        </w:tc>
        <w:tc>
          <w:tcPr>
            <w:tcW w:w="3260" w:type="dxa"/>
          </w:tcPr>
          <w:p w14:paraId="13235003" w14:textId="77777777" w:rsidR="00297CAF" w:rsidRPr="002A39FB" w:rsidRDefault="00297CAF" w:rsidP="0078056F">
            <w:pPr>
              <w:rPr>
                <w:rFonts w:cstheme="minorHAnsi"/>
              </w:rPr>
            </w:pPr>
          </w:p>
        </w:tc>
        <w:tc>
          <w:tcPr>
            <w:tcW w:w="1985" w:type="dxa"/>
          </w:tcPr>
          <w:p w14:paraId="4CC12FD2" w14:textId="77777777" w:rsidR="00297CAF" w:rsidRPr="002A39FB" w:rsidRDefault="00297CAF" w:rsidP="0078056F">
            <w:pPr>
              <w:rPr>
                <w:rFonts w:cstheme="minorHAnsi"/>
              </w:rPr>
            </w:pPr>
          </w:p>
        </w:tc>
        <w:tc>
          <w:tcPr>
            <w:tcW w:w="3685" w:type="dxa"/>
          </w:tcPr>
          <w:p w14:paraId="2A5475FD" w14:textId="77777777" w:rsidR="00297CAF" w:rsidRPr="002A39FB" w:rsidRDefault="00297CAF" w:rsidP="0078056F">
            <w:pPr>
              <w:rPr>
                <w:rFonts w:cstheme="minorHAnsi"/>
              </w:rPr>
            </w:pPr>
          </w:p>
        </w:tc>
        <w:tc>
          <w:tcPr>
            <w:tcW w:w="2977" w:type="dxa"/>
          </w:tcPr>
          <w:p w14:paraId="053F3791" w14:textId="77777777" w:rsidR="00297CAF" w:rsidRPr="007C08ED" w:rsidRDefault="00297CAF" w:rsidP="0078056F">
            <w:pPr>
              <w:spacing w:before="100" w:beforeAutospacing="1" w:after="100" w:afterAutospacing="1"/>
              <w:rPr>
                <w:rFonts w:cstheme="minorHAnsi"/>
              </w:rPr>
            </w:pPr>
          </w:p>
        </w:tc>
      </w:tr>
      <w:tr w:rsidR="00297CAF" w:rsidRPr="007C08ED" w14:paraId="53912EB0" w14:textId="77777777" w:rsidTr="007606DE">
        <w:trPr>
          <w:trHeight w:val="708"/>
        </w:trPr>
        <w:tc>
          <w:tcPr>
            <w:tcW w:w="704" w:type="dxa"/>
          </w:tcPr>
          <w:p w14:paraId="651A7ADD" w14:textId="77777777" w:rsidR="00297CAF" w:rsidRPr="002A39FB" w:rsidRDefault="00297CAF" w:rsidP="00266017">
            <w:pPr>
              <w:pStyle w:val="ListParagraph"/>
              <w:numPr>
                <w:ilvl w:val="0"/>
                <w:numId w:val="35"/>
              </w:numPr>
              <w:rPr>
                <w:rFonts w:cstheme="minorHAnsi"/>
              </w:rPr>
            </w:pPr>
          </w:p>
        </w:tc>
        <w:tc>
          <w:tcPr>
            <w:tcW w:w="3260" w:type="dxa"/>
          </w:tcPr>
          <w:p w14:paraId="43E86FAA" w14:textId="77777777" w:rsidR="00297CAF" w:rsidRPr="002A39FB" w:rsidRDefault="00297CAF" w:rsidP="0078056F">
            <w:pPr>
              <w:rPr>
                <w:rFonts w:cstheme="minorHAnsi"/>
              </w:rPr>
            </w:pPr>
          </w:p>
        </w:tc>
        <w:tc>
          <w:tcPr>
            <w:tcW w:w="1985" w:type="dxa"/>
          </w:tcPr>
          <w:p w14:paraId="47109E81" w14:textId="77777777" w:rsidR="00297CAF" w:rsidRPr="002A39FB" w:rsidRDefault="00297CAF" w:rsidP="0078056F">
            <w:pPr>
              <w:rPr>
                <w:rFonts w:cstheme="minorHAnsi"/>
              </w:rPr>
            </w:pPr>
          </w:p>
        </w:tc>
        <w:tc>
          <w:tcPr>
            <w:tcW w:w="3685" w:type="dxa"/>
          </w:tcPr>
          <w:p w14:paraId="639D9B38" w14:textId="77777777" w:rsidR="00297CAF" w:rsidRPr="002A39FB" w:rsidRDefault="00297CAF" w:rsidP="0078056F">
            <w:pPr>
              <w:rPr>
                <w:rFonts w:cstheme="minorHAnsi"/>
              </w:rPr>
            </w:pPr>
          </w:p>
        </w:tc>
        <w:tc>
          <w:tcPr>
            <w:tcW w:w="2977" w:type="dxa"/>
          </w:tcPr>
          <w:p w14:paraId="3058A3D0" w14:textId="77777777" w:rsidR="00297CAF" w:rsidRPr="007C08ED" w:rsidRDefault="00297CAF" w:rsidP="0078056F">
            <w:pPr>
              <w:spacing w:before="100" w:beforeAutospacing="1" w:after="100" w:afterAutospacing="1"/>
              <w:rPr>
                <w:rFonts w:cstheme="minorHAnsi"/>
              </w:rPr>
            </w:pPr>
          </w:p>
        </w:tc>
      </w:tr>
      <w:tr w:rsidR="00297CAF" w:rsidRPr="007C08ED" w14:paraId="3E09ABEE" w14:textId="77777777" w:rsidTr="007606DE">
        <w:trPr>
          <w:trHeight w:val="708"/>
        </w:trPr>
        <w:tc>
          <w:tcPr>
            <w:tcW w:w="704" w:type="dxa"/>
          </w:tcPr>
          <w:p w14:paraId="03B904C3" w14:textId="77777777" w:rsidR="00297CAF" w:rsidRPr="002A39FB" w:rsidRDefault="00297CAF" w:rsidP="00266017">
            <w:pPr>
              <w:pStyle w:val="ListParagraph"/>
              <w:numPr>
                <w:ilvl w:val="0"/>
                <w:numId w:val="35"/>
              </w:numPr>
              <w:rPr>
                <w:rFonts w:cstheme="minorHAnsi"/>
              </w:rPr>
            </w:pPr>
          </w:p>
        </w:tc>
        <w:tc>
          <w:tcPr>
            <w:tcW w:w="3260" w:type="dxa"/>
          </w:tcPr>
          <w:p w14:paraId="6BF852C0" w14:textId="77777777" w:rsidR="00297CAF" w:rsidRPr="002A39FB" w:rsidRDefault="00297CAF" w:rsidP="0078056F">
            <w:pPr>
              <w:rPr>
                <w:rFonts w:cstheme="minorHAnsi"/>
              </w:rPr>
            </w:pPr>
          </w:p>
        </w:tc>
        <w:tc>
          <w:tcPr>
            <w:tcW w:w="1985" w:type="dxa"/>
          </w:tcPr>
          <w:p w14:paraId="308B8C82" w14:textId="77777777" w:rsidR="00297CAF" w:rsidRPr="002A39FB" w:rsidRDefault="00297CAF" w:rsidP="0078056F">
            <w:pPr>
              <w:rPr>
                <w:rFonts w:cstheme="minorHAnsi"/>
              </w:rPr>
            </w:pPr>
          </w:p>
        </w:tc>
        <w:tc>
          <w:tcPr>
            <w:tcW w:w="3685" w:type="dxa"/>
          </w:tcPr>
          <w:p w14:paraId="749A1B55" w14:textId="77777777" w:rsidR="00297CAF" w:rsidRPr="002A39FB" w:rsidRDefault="00297CAF" w:rsidP="0078056F">
            <w:pPr>
              <w:rPr>
                <w:rFonts w:cstheme="minorHAnsi"/>
              </w:rPr>
            </w:pPr>
          </w:p>
        </w:tc>
        <w:tc>
          <w:tcPr>
            <w:tcW w:w="2977" w:type="dxa"/>
          </w:tcPr>
          <w:p w14:paraId="5717905A" w14:textId="77777777" w:rsidR="00297CAF" w:rsidRPr="007C08ED" w:rsidRDefault="00297CAF" w:rsidP="0078056F">
            <w:pPr>
              <w:spacing w:before="100" w:beforeAutospacing="1" w:after="100" w:afterAutospacing="1"/>
              <w:rPr>
                <w:rFonts w:cstheme="minorHAnsi"/>
              </w:rPr>
            </w:pPr>
          </w:p>
        </w:tc>
      </w:tr>
      <w:tr w:rsidR="00297CAF" w:rsidRPr="007C08ED" w14:paraId="6116A6BE" w14:textId="77777777" w:rsidTr="007606DE">
        <w:trPr>
          <w:trHeight w:val="708"/>
        </w:trPr>
        <w:tc>
          <w:tcPr>
            <w:tcW w:w="704" w:type="dxa"/>
          </w:tcPr>
          <w:p w14:paraId="14159E22" w14:textId="77777777" w:rsidR="00297CAF" w:rsidRPr="002A39FB" w:rsidRDefault="00297CAF" w:rsidP="00266017">
            <w:pPr>
              <w:pStyle w:val="ListParagraph"/>
              <w:numPr>
                <w:ilvl w:val="0"/>
                <w:numId w:val="35"/>
              </w:numPr>
              <w:rPr>
                <w:rFonts w:cstheme="minorHAnsi"/>
              </w:rPr>
            </w:pPr>
          </w:p>
        </w:tc>
        <w:tc>
          <w:tcPr>
            <w:tcW w:w="3260" w:type="dxa"/>
          </w:tcPr>
          <w:p w14:paraId="1C603B92" w14:textId="77777777" w:rsidR="00297CAF" w:rsidRPr="002A39FB" w:rsidRDefault="00297CAF" w:rsidP="0078056F">
            <w:pPr>
              <w:rPr>
                <w:rFonts w:cstheme="minorHAnsi"/>
              </w:rPr>
            </w:pPr>
          </w:p>
        </w:tc>
        <w:tc>
          <w:tcPr>
            <w:tcW w:w="1985" w:type="dxa"/>
          </w:tcPr>
          <w:p w14:paraId="32DA12E0" w14:textId="77777777" w:rsidR="00297CAF" w:rsidRPr="002A39FB" w:rsidRDefault="00297CAF" w:rsidP="0078056F">
            <w:pPr>
              <w:rPr>
                <w:rFonts w:cstheme="minorHAnsi"/>
              </w:rPr>
            </w:pPr>
          </w:p>
        </w:tc>
        <w:tc>
          <w:tcPr>
            <w:tcW w:w="3685" w:type="dxa"/>
          </w:tcPr>
          <w:p w14:paraId="7312F61C" w14:textId="77777777" w:rsidR="00297CAF" w:rsidRPr="002A39FB" w:rsidRDefault="00297CAF" w:rsidP="0078056F">
            <w:pPr>
              <w:rPr>
                <w:rFonts w:cstheme="minorHAnsi"/>
              </w:rPr>
            </w:pPr>
          </w:p>
        </w:tc>
        <w:tc>
          <w:tcPr>
            <w:tcW w:w="2977" w:type="dxa"/>
          </w:tcPr>
          <w:p w14:paraId="39788F1A" w14:textId="77777777" w:rsidR="00297CAF" w:rsidRPr="007C08ED" w:rsidRDefault="00297CAF" w:rsidP="0078056F">
            <w:pPr>
              <w:spacing w:before="100" w:beforeAutospacing="1" w:after="100" w:afterAutospacing="1"/>
              <w:rPr>
                <w:rFonts w:cstheme="minorHAnsi"/>
              </w:rPr>
            </w:pPr>
          </w:p>
        </w:tc>
      </w:tr>
      <w:tr w:rsidR="00297CAF" w:rsidRPr="007C08ED" w14:paraId="699871EE" w14:textId="77777777" w:rsidTr="007606DE">
        <w:trPr>
          <w:trHeight w:val="708"/>
        </w:trPr>
        <w:tc>
          <w:tcPr>
            <w:tcW w:w="704" w:type="dxa"/>
          </w:tcPr>
          <w:p w14:paraId="59572996" w14:textId="77777777" w:rsidR="00297CAF" w:rsidRPr="002A39FB" w:rsidRDefault="00297CAF" w:rsidP="00266017">
            <w:pPr>
              <w:pStyle w:val="ListParagraph"/>
              <w:numPr>
                <w:ilvl w:val="0"/>
                <w:numId w:val="35"/>
              </w:numPr>
              <w:rPr>
                <w:rFonts w:cstheme="minorHAnsi"/>
              </w:rPr>
            </w:pPr>
          </w:p>
        </w:tc>
        <w:tc>
          <w:tcPr>
            <w:tcW w:w="3260" w:type="dxa"/>
          </w:tcPr>
          <w:p w14:paraId="7FE34E3C" w14:textId="77777777" w:rsidR="00297CAF" w:rsidRPr="002A39FB" w:rsidRDefault="00297CAF" w:rsidP="0078056F">
            <w:pPr>
              <w:rPr>
                <w:rFonts w:cstheme="minorHAnsi"/>
              </w:rPr>
            </w:pPr>
          </w:p>
        </w:tc>
        <w:tc>
          <w:tcPr>
            <w:tcW w:w="1985" w:type="dxa"/>
          </w:tcPr>
          <w:p w14:paraId="4E3D3F78" w14:textId="77777777" w:rsidR="00297CAF" w:rsidRPr="002A39FB" w:rsidRDefault="00297CAF" w:rsidP="0078056F">
            <w:pPr>
              <w:rPr>
                <w:rFonts w:cstheme="minorHAnsi"/>
              </w:rPr>
            </w:pPr>
          </w:p>
        </w:tc>
        <w:tc>
          <w:tcPr>
            <w:tcW w:w="3685" w:type="dxa"/>
          </w:tcPr>
          <w:p w14:paraId="1EB8B92F" w14:textId="77777777" w:rsidR="00297CAF" w:rsidRPr="002A39FB" w:rsidRDefault="00297CAF" w:rsidP="0078056F">
            <w:pPr>
              <w:rPr>
                <w:rFonts w:cstheme="minorHAnsi"/>
              </w:rPr>
            </w:pPr>
          </w:p>
        </w:tc>
        <w:tc>
          <w:tcPr>
            <w:tcW w:w="2977" w:type="dxa"/>
          </w:tcPr>
          <w:p w14:paraId="2FA50AB4" w14:textId="77777777" w:rsidR="00297CAF" w:rsidRPr="007C08ED" w:rsidRDefault="00297CAF" w:rsidP="0078056F">
            <w:pPr>
              <w:spacing w:before="100" w:beforeAutospacing="1" w:after="100" w:afterAutospacing="1"/>
              <w:rPr>
                <w:rFonts w:cstheme="minorHAnsi"/>
              </w:rPr>
            </w:pPr>
          </w:p>
        </w:tc>
      </w:tr>
      <w:tr w:rsidR="00297CAF" w:rsidRPr="007C08ED" w14:paraId="1F0C6437" w14:textId="77777777" w:rsidTr="007606DE">
        <w:trPr>
          <w:trHeight w:val="708"/>
        </w:trPr>
        <w:tc>
          <w:tcPr>
            <w:tcW w:w="704" w:type="dxa"/>
          </w:tcPr>
          <w:p w14:paraId="1857AFCC" w14:textId="77777777" w:rsidR="00297CAF" w:rsidRPr="002A39FB" w:rsidRDefault="00297CAF" w:rsidP="00266017">
            <w:pPr>
              <w:pStyle w:val="ListParagraph"/>
              <w:numPr>
                <w:ilvl w:val="0"/>
                <w:numId w:val="35"/>
              </w:numPr>
              <w:rPr>
                <w:rFonts w:cstheme="minorHAnsi"/>
              </w:rPr>
            </w:pPr>
          </w:p>
        </w:tc>
        <w:tc>
          <w:tcPr>
            <w:tcW w:w="3260" w:type="dxa"/>
          </w:tcPr>
          <w:p w14:paraId="76FFF401" w14:textId="77777777" w:rsidR="00297CAF" w:rsidRPr="002A39FB" w:rsidRDefault="00297CAF" w:rsidP="0078056F">
            <w:pPr>
              <w:rPr>
                <w:rFonts w:cstheme="minorHAnsi"/>
              </w:rPr>
            </w:pPr>
          </w:p>
        </w:tc>
        <w:tc>
          <w:tcPr>
            <w:tcW w:w="1985" w:type="dxa"/>
          </w:tcPr>
          <w:p w14:paraId="5440D4D4" w14:textId="77777777" w:rsidR="00297CAF" w:rsidRPr="002A39FB" w:rsidRDefault="00297CAF" w:rsidP="0078056F">
            <w:pPr>
              <w:rPr>
                <w:rFonts w:cstheme="minorHAnsi"/>
              </w:rPr>
            </w:pPr>
          </w:p>
        </w:tc>
        <w:tc>
          <w:tcPr>
            <w:tcW w:w="3685" w:type="dxa"/>
          </w:tcPr>
          <w:p w14:paraId="5631BCA1" w14:textId="77777777" w:rsidR="00297CAF" w:rsidRPr="002A39FB" w:rsidRDefault="00297CAF" w:rsidP="0078056F">
            <w:pPr>
              <w:rPr>
                <w:rFonts w:cstheme="minorHAnsi"/>
              </w:rPr>
            </w:pPr>
          </w:p>
        </w:tc>
        <w:tc>
          <w:tcPr>
            <w:tcW w:w="2977" w:type="dxa"/>
          </w:tcPr>
          <w:p w14:paraId="4D1E50BE" w14:textId="77777777" w:rsidR="00297CAF" w:rsidRPr="007C08ED" w:rsidRDefault="00297CAF" w:rsidP="0078056F">
            <w:pPr>
              <w:spacing w:before="100" w:beforeAutospacing="1" w:after="100" w:afterAutospacing="1"/>
              <w:rPr>
                <w:rFonts w:cstheme="minorHAnsi"/>
              </w:rPr>
            </w:pPr>
          </w:p>
        </w:tc>
      </w:tr>
    </w:tbl>
    <w:p w14:paraId="199CF854" w14:textId="5E21D05A" w:rsidR="009C653C" w:rsidRPr="00C35B6F" w:rsidRDefault="009C653C" w:rsidP="009C653C">
      <w:pPr>
        <w:rPr>
          <w:b/>
          <w:bCs/>
          <w:color w:val="000000" w:themeColor="text1"/>
          <w:sz w:val="24"/>
          <w:szCs w:val="24"/>
        </w:rPr>
      </w:pPr>
      <w:r w:rsidRPr="000D16A4">
        <w:rPr>
          <w:rFonts w:cstheme="minorHAnsi"/>
          <w:b/>
          <w:bCs/>
          <w:sz w:val="24"/>
          <w:szCs w:val="24"/>
        </w:rPr>
        <w:t xml:space="preserve">Task </w:t>
      </w:r>
      <w:r>
        <w:rPr>
          <w:rFonts w:cstheme="minorHAnsi"/>
          <w:b/>
          <w:bCs/>
          <w:sz w:val="24"/>
          <w:szCs w:val="24"/>
        </w:rPr>
        <w:t>3</w:t>
      </w:r>
      <w:r w:rsidRPr="000D16A4">
        <w:rPr>
          <w:rFonts w:cstheme="minorHAnsi"/>
          <w:b/>
          <w:bCs/>
          <w:sz w:val="24"/>
          <w:szCs w:val="24"/>
        </w:rPr>
        <w:t xml:space="preserve">: </w:t>
      </w:r>
      <w:r>
        <w:rPr>
          <w:rFonts w:cstheme="minorHAnsi"/>
          <w:b/>
          <w:bCs/>
          <w:sz w:val="24"/>
          <w:szCs w:val="24"/>
        </w:rPr>
        <w:t>Write the closing remarks</w:t>
      </w:r>
    </w:p>
    <w:p w14:paraId="35EF6E6E" w14:textId="0D0BD1C0" w:rsidR="009C653C" w:rsidRDefault="009C653C" w:rsidP="009C653C">
      <w:pPr>
        <w:rPr>
          <w:rFonts w:cstheme="minorHAnsi"/>
          <w:i/>
          <w:iCs/>
        </w:rPr>
      </w:pPr>
      <w:r w:rsidRPr="00160F8B">
        <w:rPr>
          <w:rFonts w:cstheme="minorHAnsi"/>
          <w:i/>
          <w:iCs/>
        </w:rPr>
        <w:t xml:space="preserve">Write the </w:t>
      </w:r>
      <w:r>
        <w:rPr>
          <w:rFonts w:cstheme="minorHAnsi"/>
          <w:i/>
          <w:iCs/>
        </w:rPr>
        <w:t>closing remarks in the space below</w:t>
      </w:r>
      <w:r w:rsidRPr="00160F8B">
        <w:rPr>
          <w:rFonts w:cstheme="minorHAnsi"/>
          <w:i/>
          <w:iCs/>
        </w:rPr>
        <w:t xml:space="preserve">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950"/>
      </w:tblGrid>
      <w:tr w:rsidR="009C653C" w14:paraId="73D0B79A" w14:textId="77777777" w:rsidTr="0078056F">
        <w:tc>
          <w:tcPr>
            <w:tcW w:w="12950" w:type="dxa"/>
          </w:tcPr>
          <w:p w14:paraId="3D6C497A" w14:textId="77777777" w:rsidR="009C653C" w:rsidRPr="006B224B" w:rsidRDefault="009C653C" w:rsidP="0078056F">
            <w:pPr>
              <w:rPr>
                <w:color w:val="000000" w:themeColor="text1"/>
                <w:sz w:val="24"/>
                <w:szCs w:val="24"/>
              </w:rPr>
            </w:pPr>
          </w:p>
          <w:p w14:paraId="7E4BAD26" w14:textId="77777777" w:rsidR="009C653C" w:rsidRDefault="009C653C" w:rsidP="0078056F">
            <w:pPr>
              <w:rPr>
                <w:b/>
                <w:bCs/>
                <w:i/>
                <w:iCs/>
                <w:color w:val="000000" w:themeColor="text1"/>
                <w:sz w:val="24"/>
                <w:szCs w:val="24"/>
              </w:rPr>
            </w:pPr>
          </w:p>
          <w:p w14:paraId="383E9739" w14:textId="77777777" w:rsidR="009C653C" w:rsidRDefault="009C653C" w:rsidP="0078056F">
            <w:pPr>
              <w:rPr>
                <w:b/>
                <w:bCs/>
                <w:i/>
                <w:iCs/>
                <w:color w:val="000000" w:themeColor="text1"/>
                <w:sz w:val="24"/>
                <w:szCs w:val="24"/>
              </w:rPr>
            </w:pPr>
          </w:p>
          <w:p w14:paraId="543C2851" w14:textId="77777777" w:rsidR="009C653C" w:rsidRDefault="009C653C" w:rsidP="0078056F">
            <w:pPr>
              <w:rPr>
                <w:b/>
                <w:bCs/>
                <w:i/>
                <w:iCs/>
                <w:color w:val="000000" w:themeColor="text1"/>
                <w:sz w:val="24"/>
                <w:szCs w:val="24"/>
              </w:rPr>
            </w:pPr>
          </w:p>
          <w:p w14:paraId="22E397A0" w14:textId="77777777" w:rsidR="009C653C" w:rsidRDefault="009C653C" w:rsidP="0078056F">
            <w:pPr>
              <w:rPr>
                <w:b/>
                <w:bCs/>
                <w:i/>
                <w:iCs/>
                <w:color w:val="000000" w:themeColor="text1"/>
                <w:sz w:val="24"/>
                <w:szCs w:val="24"/>
              </w:rPr>
            </w:pPr>
          </w:p>
          <w:p w14:paraId="103C93B2" w14:textId="77777777" w:rsidR="009C653C" w:rsidRDefault="009C653C" w:rsidP="0078056F">
            <w:pPr>
              <w:rPr>
                <w:b/>
                <w:bCs/>
                <w:i/>
                <w:iCs/>
                <w:color w:val="000000" w:themeColor="text1"/>
                <w:sz w:val="24"/>
                <w:szCs w:val="24"/>
              </w:rPr>
            </w:pPr>
          </w:p>
          <w:p w14:paraId="7EFABA79" w14:textId="77777777" w:rsidR="009C653C" w:rsidRDefault="009C653C" w:rsidP="0078056F">
            <w:pPr>
              <w:rPr>
                <w:b/>
                <w:bCs/>
                <w:i/>
                <w:iCs/>
                <w:color w:val="000000" w:themeColor="text1"/>
                <w:sz w:val="24"/>
                <w:szCs w:val="24"/>
              </w:rPr>
            </w:pPr>
          </w:p>
        </w:tc>
      </w:tr>
    </w:tbl>
    <w:p w14:paraId="460E9132" w14:textId="47EF613D" w:rsidR="008F4177" w:rsidRPr="00E75DDA" w:rsidRDefault="008F4177">
      <w:pPr>
        <w:rPr>
          <w:i/>
          <w:iCs/>
          <w:color w:val="000000" w:themeColor="text1"/>
          <w:sz w:val="24"/>
          <w:szCs w:val="24"/>
        </w:rPr>
      </w:pPr>
      <w:r w:rsidRPr="00E75DDA">
        <w:rPr>
          <w:i/>
          <w:iCs/>
          <w:color w:val="000000" w:themeColor="text1"/>
          <w:sz w:val="24"/>
          <w:szCs w:val="24"/>
        </w:rPr>
        <w:br w:type="page"/>
      </w:r>
    </w:p>
    <w:p w14:paraId="24B3897C" w14:textId="78BEAD62" w:rsidR="006D0102" w:rsidRPr="00F52931" w:rsidRDefault="00CA05D4" w:rsidP="00F52931">
      <w:pPr>
        <w:rPr>
          <w:b/>
          <w:bCs/>
          <w:color w:val="000000" w:themeColor="text1"/>
          <w:sz w:val="24"/>
          <w:szCs w:val="24"/>
        </w:rPr>
      </w:pPr>
      <w:r>
        <w:rPr>
          <w:b/>
          <w:bCs/>
          <w:color w:val="000000" w:themeColor="text1"/>
          <w:sz w:val="24"/>
          <w:szCs w:val="24"/>
        </w:rPr>
        <w:lastRenderedPageBreak/>
        <w:t xml:space="preserve">Task 2: </w:t>
      </w:r>
      <w:r w:rsidR="00007669" w:rsidRPr="00007669">
        <w:rPr>
          <w:b/>
          <w:bCs/>
          <w:color w:val="000000" w:themeColor="text1"/>
          <w:sz w:val="24"/>
          <w:szCs w:val="24"/>
        </w:rPr>
        <w:t>Identify inefficiencies and improvement opportunities in the existing system</w:t>
      </w:r>
    </w:p>
    <w:p w14:paraId="0ACE7A44" w14:textId="60ADD404" w:rsidR="7A5A08A1" w:rsidRDefault="7A5A08A1" w:rsidP="00031C85">
      <w:pPr>
        <w:rPr>
          <w:rFonts w:ascii="Calibri" w:eastAsia="Calibri" w:hAnsi="Calibri" w:cs="Calibri"/>
          <w:i/>
          <w:iCs/>
        </w:rPr>
      </w:pPr>
      <w:r w:rsidRPr="7A5A08A1">
        <w:rPr>
          <w:rFonts w:ascii="Calibri" w:eastAsia="Calibri" w:hAnsi="Calibri" w:cs="Calibri"/>
          <w:i/>
          <w:iCs/>
        </w:rPr>
        <w:t xml:space="preserve"> </w:t>
      </w:r>
      <w:r w:rsidR="00031C85">
        <w:rPr>
          <w:rFonts w:ascii="Calibri" w:eastAsia="Calibri" w:hAnsi="Calibri" w:cs="Calibri"/>
          <w:i/>
          <w:iCs/>
        </w:rPr>
        <w:t>For each process ste</w:t>
      </w:r>
      <w:r w:rsidR="008C0489">
        <w:rPr>
          <w:rFonts w:ascii="Calibri" w:eastAsia="Calibri" w:hAnsi="Calibri" w:cs="Calibri"/>
          <w:i/>
          <w:iCs/>
        </w:rPr>
        <w:t>p, identify the inefficiencies</w:t>
      </w:r>
      <w:r w:rsidR="00397E80">
        <w:rPr>
          <w:rFonts w:ascii="Calibri" w:eastAsia="Calibri" w:hAnsi="Calibri" w:cs="Calibri"/>
          <w:i/>
          <w:iCs/>
        </w:rPr>
        <w:t xml:space="preserve"> in the </w:t>
      </w:r>
      <w:r w:rsidR="009A5AD5">
        <w:rPr>
          <w:rFonts w:ascii="Calibri" w:eastAsia="Calibri" w:hAnsi="Calibri" w:cs="Calibri"/>
          <w:i/>
          <w:iCs/>
        </w:rPr>
        <w:t xml:space="preserve">current process and suggest ideas for improvement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04"/>
        <w:gridCol w:w="2126"/>
        <w:gridCol w:w="2977"/>
        <w:gridCol w:w="3260"/>
        <w:gridCol w:w="3544"/>
      </w:tblGrid>
      <w:tr w:rsidR="00156A39" w:rsidRPr="002A39FB" w14:paraId="76F88242" w14:textId="77777777" w:rsidTr="0078056F">
        <w:tc>
          <w:tcPr>
            <w:tcW w:w="704" w:type="dxa"/>
            <w:shd w:val="clear" w:color="auto" w:fill="D0CECE" w:themeFill="background2" w:themeFillShade="E6"/>
          </w:tcPr>
          <w:p w14:paraId="27ED62CB" w14:textId="77777777" w:rsidR="00156A39" w:rsidRPr="002A39FB" w:rsidRDefault="00156A39" w:rsidP="0078056F">
            <w:pPr>
              <w:rPr>
                <w:rFonts w:cstheme="minorHAnsi"/>
                <w:b/>
                <w:bCs/>
              </w:rPr>
            </w:pPr>
          </w:p>
        </w:tc>
        <w:tc>
          <w:tcPr>
            <w:tcW w:w="2126" w:type="dxa"/>
            <w:shd w:val="clear" w:color="auto" w:fill="D0CECE" w:themeFill="background2" w:themeFillShade="E6"/>
          </w:tcPr>
          <w:p w14:paraId="58F3C7D5" w14:textId="77777777" w:rsidR="00156A39" w:rsidRPr="002A39FB" w:rsidRDefault="00156A39" w:rsidP="0078056F">
            <w:pPr>
              <w:rPr>
                <w:rFonts w:cstheme="minorHAnsi"/>
                <w:b/>
                <w:bCs/>
              </w:rPr>
            </w:pPr>
            <w:r w:rsidRPr="002A39FB">
              <w:rPr>
                <w:rFonts w:cstheme="minorHAnsi"/>
                <w:b/>
                <w:bCs/>
              </w:rPr>
              <w:t>Process steps</w:t>
            </w:r>
          </w:p>
        </w:tc>
        <w:tc>
          <w:tcPr>
            <w:tcW w:w="2977" w:type="dxa"/>
            <w:shd w:val="clear" w:color="auto" w:fill="D0CECE" w:themeFill="background2" w:themeFillShade="E6"/>
          </w:tcPr>
          <w:p w14:paraId="1B46182A" w14:textId="77777777" w:rsidR="00156A39" w:rsidRPr="002A39FB" w:rsidRDefault="00156A39" w:rsidP="0078056F">
            <w:pPr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Current process</w:t>
            </w:r>
          </w:p>
        </w:tc>
        <w:tc>
          <w:tcPr>
            <w:tcW w:w="3260" w:type="dxa"/>
            <w:shd w:val="clear" w:color="auto" w:fill="D0CECE" w:themeFill="background2" w:themeFillShade="E6"/>
          </w:tcPr>
          <w:p w14:paraId="6B19B84E" w14:textId="77777777" w:rsidR="00156A39" w:rsidRPr="002A39FB" w:rsidRDefault="00156A39" w:rsidP="0078056F">
            <w:pPr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Inefficiencies</w:t>
            </w:r>
          </w:p>
        </w:tc>
        <w:tc>
          <w:tcPr>
            <w:tcW w:w="3544" w:type="dxa"/>
            <w:shd w:val="clear" w:color="auto" w:fill="D0CECE" w:themeFill="background2" w:themeFillShade="E6"/>
          </w:tcPr>
          <w:p w14:paraId="54C07940" w14:textId="77777777" w:rsidR="00156A39" w:rsidRPr="002A39FB" w:rsidRDefault="00156A39" w:rsidP="0078056F">
            <w:pPr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Improvement opportunities</w:t>
            </w:r>
          </w:p>
        </w:tc>
      </w:tr>
      <w:tr w:rsidR="00156A39" w:rsidRPr="0067108F" w14:paraId="65D9C4BE" w14:textId="77777777" w:rsidTr="008F4177">
        <w:trPr>
          <w:trHeight w:val="1056"/>
        </w:trPr>
        <w:tc>
          <w:tcPr>
            <w:tcW w:w="704" w:type="dxa"/>
          </w:tcPr>
          <w:p w14:paraId="36AA2167" w14:textId="77777777" w:rsidR="00156A39" w:rsidRPr="002A39FB" w:rsidRDefault="00156A39" w:rsidP="0099291B">
            <w:pPr>
              <w:pStyle w:val="ListParagraph"/>
              <w:numPr>
                <w:ilvl w:val="0"/>
                <w:numId w:val="37"/>
              </w:numPr>
              <w:rPr>
                <w:rFonts w:cstheme="minorHAnsi"/>
              </w:rPr>
            </w:pPr>
          </w:p>
        </w:tc>
        <w:tc>
          <w:tcPr>
            <w:tcW w:w="2126" w:type="dxa"/>
          </w:tcPr>
          <w:p w14:paraId="37D036D3" w14:textId="5C104F4A" w:rsidR="00723707" w:rsidRPr="008F4177" w:rsidRDefault="00156A39" w:rsidP="0078056F">
            <w:pPr>
              <w:rPr>
                <w:rFonts w:cstheme="minorHAnsi"/>
                <w:b/>
                <w:bCs/>
              </w:rPr>
            </w:pPr>
            <w:r w:rsidRPr="002A39FB">
              <w:rPr>
                <w:rFonts w:cstheme="minorHAnsi"/>
                <w:b/>
                <w:bCs/>
              </w:rPr>
              <w:t>Application submission</w:t>
            </w:r>
          </w:p>
        </w:tc>
        <w:tc>
          <w:tcPr>
            <w:tcW w:w="2977" w:type="dxa"/>
          </w:tcPr>
          <w:p w14:paraId="49D3FE4A" w14:textId="5C61204D" w:rsidR="00156A39" w:rsidRPr="002A39FB" w:rsidRDefault="00156A39" w:rsidP="0078056F">
            <w:pPr>
              <w:spacing w:before="100" w:beforeAutospacing="1" w:after="100" w:afterAutospacing="1"/>
              <w:rPr>
                <w:rFonts w:cstheme="minorHAnsi"/>
              </w:rPr>
            </w:pPr>
          </w:p>
        </w:tc>
        <w:tc>
          <w:tcPr>
            <w:tcW w:w="3260" w:type="dxa"/>
          </w:tcPr>
          <w:p w14:paraId="7D1FA11E" w14:textId="226BF38B" w:rsidR="00156A39" w:rsidRPr="002A39FB" w:rsidRDefault="00156A39" w:rsidP="0078056F">
            <w:pPr>
              <w:spacing w:before="100" w:beforeAutospacing="1" w:after="100" w:afterAutospacing="1"/>
            </w:pPr>
          </w:p>
        </w:tc>
        <w:tc>
          <w:tcPr>
            <w:tcW w:w="3544" w:type="dxa"/>
          </w:tcPr>
          <w:p w14:paraId="3D57A174" w14:textId="45527011" w:rsidR="00156A39" w:rsidRPr="0067108F" w:rsidRDefault="00156A39" w:rsidP="0078056F">
            <w:pPr>
              <w:spacing w:before="100" w:beforeAutospacing="1" w:after="100" w:afterAutospacing="1"/>
              <w:rPr>
                <w:rFonts w:cstheme="minorHAnsi"/>
              </w:rPr>
            </w:pPr>
          </w:p>
        </w:tc>
      </w:tr>
      <w:tr w:rsidR="00723707" w:rsidRPr="0067108F" w14:paraId="2D4EF50F" w14:textId="77777777" w:rsidTr="008F4177">
        <w:trPr>
          <w:trHeight w:val="986"/>
        </w:trPr>
        <w:tc>
          <w:tcPr>
            <w:tcW w:w="704" w:type="dxa"/>
          </w:tcPr>
          <w:p w14:paraId="30C28429" w14:textId="77777777" w:rsidR="00723707" w:rsidRPr="002A39FB" w:rsidRDefault="00723707" w:rsidP="0099291B">
            <w:pPr>
              <w:pStyle w:val="ListParagraph"/>
              <w:numPr>
                <w:ilvl w:val="0"/>
                <w:numId w:val="37"/>
              </w:numPr>
              <w:rPr>
                <w:rFonts w:cstheme="minorHAnsi"/>
              </w:rPr>
            </w:pPr>
          </w:p>
        </w:tc>
        <w:tc>
          <w:tcPr>
            <w:tcW w:w="2126" w:type="dxa"/>
          </w:tcPr>
          <w:p w14:paraId="3154E95E" w14:textId="75D7B723" w:rsidR="00723707" w:rsidRPr="002A39FB" w:rsidRDefault="00723707" w:rsidP="00723707">
            <w:pPr>
              <w:rPr>
                <w:rFonts w:cstheme="minorHAnsi"/>
                <w:b/>
                <w:bCs/>
              </w:rPr>
            </w:pPr>
            <w:r w:rsidRPr="002A39FB">
              <w:rPr>
                <w:rFonts w:cstheme="minorHAnsi"/>
                <w:b/>
                <w:bCs/>
              </w:rPr>
              <w:t>Document verification</w:t>
            </w:r>
          </w:p>
        </w:tc>
        <w:tc>
          <w:tcPr>
            <w:tcW w:w="2977" w:type="dxa"/>
          </w:tcPr>
          <w:p w14:paraId="21899823" w14:textId="77777777" w:rsidR="00723707" w:rsidRPr="002A39FB" w:rsidRDefault="00723707" w:rsidP="00723707">
            <w:pPr>
              <w:spacing w:before="100" w:beforeAutospacing="1" w:after="100" w:afterAutospacing="1"/>
              <w:rPr>
                <w:rFonts w:cstheme="minorHAnsi"/>
              </w:rPr>
            </w:pPr>
          </w:p>
        </w:tc>
        <w:tc>
          <w:tcPr>
            <w:tcW w:w="3260" w:type="dxa"/>
          </w:tcPr>
          <w:p w14:paraId="369E3A27" w14:textId="77777777" w:rsidR="00723707" w:rsidRPr="002A39FB" w:rsidRDefault="00723707" w:rsidP="00723707">
            <w:pPr>
              <w:spacing w:before="100" w:beforeAutospacing="1" w:after="100" w:afterAutospacing="1"/>
            </w:pPr>
          </w:p>
        </w:tc>
        <w:tc>
          <w:tcPr>
            <w:tcW w:w="3544" w:type="dxa"/>
          </w:tcPr>
          <w:p w14:paraId="6F29AFEC" w14:textId="77777777" w:rsidR="00723707" w:rsidRPr="0067108F" w:rsidRDefault="00723707" w:rsidP="00723707">
            <w:pPr>
              <w:spacing w:before="100" w:beforeAutospacing="1" w:after="100" w:afterAutospacing="1"/>
              <w:rPr>
                <w:rFonts w:cstheme="minorHAnsi"/>
              </w:rPr>
            </w:pPr>
          </w:p>
        </w:tc>
      </w:tr>
      <w:tr w:rsidR="00723707" w:rsidRPr="0067108F" w14:paraId="1E6D0B32" w14:textId="77777777" w:rsidTr="008F4177">
        <w:trPr>
          <w:trHeight w:val="844"/>
        </w:trPr>
        <w:tc>
          <w:tcPr>
            <w:tcW w:w="704" w:type="dxa"/>
          </w:tcPr>
          <w:p w14:paraId="15E070E8" w14:textId="77777777" w:rsidR="00723707" w:rsidRPr="002A39FB" w:rsidRDefault="00723707" w:rsidP="0099291B">
            <w:pPr>
              <w:pStyle w:val="ListParagraph"/>
              <w:numPr>
                <w:ilvl w:val="0"/>
                <w:numId w:val="37"/>
              </w:numPr>
              <w:rPr>
                <w:rFonts w:cstheme="minorHAnsi"/>
              </w:rPr>
            </w:pPr>
          </w:p>
        </w:tc>
        <w:tc>
          <w:tcPr>
            <w:tcW w:w="2126" w:type="dxa"/>
          </w:tcPr>
          <w:p w14:paraId="5E5824C2" w14:textId="6F99A8E8" w:rsidR="00723707" w:rsidRPr="002A39FB" w:rsidRDefault="00723707" w:rsidP="00723707">
            <w:pPr>
              <w:rPr>
                <w:rFonts w:cstheme="minorHAnsi"/>
                <w:b/>
                <w:bCs/>
              </w:rPr>
            </w:pPr>
            <w:r w:rsidRPr="002A39FB">
              <w:rPr>
                <w:rFonts w:cstheme="minorHAnsi"/>
                <w:b/>
                <w:bCs/>
              </w:rPr>
              <w:t>Credit check</w:t>
            </w:r>
          </w:p>
        </w:tc>
        <w:tc>
          <w:tcPr>
            <w:tcW w:w="2977" w:type="dxa"/>
          </w:tcPr>
          <w:p w14:paraId="76871452" w14:textId="77777777" w:rsidR="00723707" w:rsidRPr="002A39FB" w:rsidRDefault="00723707" w:rsidP="00723707">
            <w:pPr>
              <w:spacing w:before="100" w:beforeAutospacing="1" w:after="100" w:afterAutospacing="1"/>
              <w:rPr>
                <w:rFonts w:cstheme="minorHAnsi"/>
              </w:rPr>
            </w:pPr>
          </w:p>
        </w:tc>
        <w:tc>
          <w:tcPr>
            <w:tcW w:w="3260" w:type="dxa"/>
          </w:tcPr>
          <w:p w14:paraId="37237292" w14:textId="77777777" w:rsidR="00723707" w:rsidRPr="002A39FB" w:rsidRDefault="00723707" w:rsidP="00723707">
            <w:pPr>
              <w:spacing w:before="100" w:beforeAutospacing="1" w:after="100" w:afterAutospacing="1"/>
            </w:pPr>
          </w:p>
        </w:tc>
        <w:tc>
          <w:tcPr>
            <w:tcW w:w="3544" w:type="dxa"/>
          </w:tcPr>
          <w:p w14:paraId="65EF0A5A" w14:textId="77777777" w:rsidR="00723707" w:rsidRPr="0067108F" w:rsidRDefault="00723707" w:rsidP="00723707">
            <w:pPr>
              <w:spacing w:before="100" w:beforeAutospacing="1" w:after="100" w:afterAutospacing="1"/>
              <w:rPr>
                <w:rFonts w:cstheme="minorHAnsi"/>
              </w:rPr>
            </w:pPr>
          </w:p>
        </w:tc>
      </w:tr>
      <w:tr w:rsidR="00723707" w:rsidRPr="0067108F" w14:paraId="1330AE7E" w14:textId="77777777" w:rsidTr="008F4177">
        <w:trPr>
          <w:trHeight w:val="828"/>
        </w:trPr>
        <w:tc>
          <w:tcPr>
            <w:tcW w:w="704" w:type="dxa"/>
          </w:tcPr>
          <w:p w14:paraId="1A70D82E" w14:textId="77777777" w:rsidR="00723707" w:rsidRPr="002A39FB" w:rsidRDefault="00723707" w:rsidP="0099291B">
            <w:pPr>
              <w:pStyle w:val="ListParagraph"/>
              <w:numPr>
                <w:ilvl w:val="0"/>
                <w:numId w:val="37"/>
              </w:numPr>
              <w:rPr>
                <w:rFonts w:cstheme="minorHAnsi"/>
              </w:rPr>
            </w:pPr>
          </w:p>
        </w:tc>
        <w:tc>
          <w:tcPr>
            <w:tcW w:w="2126" w:type="dxa"/>
          </w:tcPr>
          <w:p w14:paraId="762227DC" w14:textId="74F1BB66" w:rsidR="00723707" w:rsidRPr="002A39FB" w:rsidRDefault="00723707" w:rsidP="00723707">
            <w:pPr>
              <w:rPr>
                <w:rFonts w:cstheme="minorHAnsi"/>
                <w:b/>
                <w:bCs/>
              </w:rPr>
            </w:pPr>
            <w:r w:rsidRPr="002A39FB">
              <w:rPr>
                <w:rFonts w:cstheme="minorHAnsi"/>
                <w:b/>
                <w:bCs/>
              </w:rPr>
              <w:t>Approval decision</w:t>
            </w:r>
          </w:p>
        </w:tc>
        <w:tc>
          <w:tcPr>
            <w:tcW w:w="2977" w:type="dxa"/>
          </w:tcPr>
          <w:p w14:paraId="17602A3F" w14:textId="77777777" w:rsidR="00723707" w:rsidRPr="002A39FB" w:rsidRDefault="00723707" w:rsidP="00723707">
            <w:pPr>
              <w:spacing w:before="100" w:beforeAutospacing="1" w:after="100" w:afterAutospacing="1"/>
              <w:rPr>
                <w:rFonts w:cstheme="minorHAnsi"/>
              </w:rPr>
            </w:pPr>
          </w:p>
        </w:tc>
        <w:tc>
          <w:tcPr>
            <w:tcW w:w="3260" w:type="dxa"/>
          </w:tcPr>
          <w:p w14:paraId="5F416802" w14:textId="77777777" w:rsidR="00723707" w:rsidRPr="002A39FB" w:rsidRDefault="00723707" w:rsidP="00723707">
            <w:pPr>
              <w:spacing w:before="100" w:beforeAutospacing="1" w:after="100" w:afterAutospacing="1"/>
            </w:pPr>
          </w:p>
        </w:tc>
        <w:tc>
          <w:tcPr>
            <w:tcW w:w="3544" w:type="dxa"/>
          </w:tcPr>
          <w:p w14:paraId="6B400C9C" w14:textId="77777777" w:rsidR="00723707" w:rsidRPr="0067108F" w:rsidRDefault="00723707" w:rsidP="00723707">
            <w:pPr>
              <w:spacing w:before="100" w:beforeAutospacing="1" w:after="100" w:afterAutospacing="1"/>
              <w:rPr>
                <w:rFonts w:cstheme="minorHAnsi"/>
              </w:rPr>
            </w:pPr>
          </w:p>
        </w:tc>
      </w:tr>
      <w:tr w:rsidR="00723707" w:rsidRPr="0067108F" w14:paraId="2C8AE936" w14:textId="77777777" w:rsidTr="008F4177">
        <w:trPr>
          <w:trHeight w:val="840"/>
        </w:trPr>
        <w:tc>
          <w:tcPr>
            <w:tcW w:w="704" w:type="dxa"/>
          </w:tcPr>
          <w:p w14:paraId="4DA2C7F4" w14:textId="77777777" w:rsidR="00723707" w:rsidRPr="002A39FB" w:rsidRDefault="00723707" w:rsidP="0099291B">
            <w:pPr>
              <w:pStyle w:val="ListParagraph"/>
              <w:numPr>
                <w:ilvl w:val="0"/>
                <w:numId w:val="37"/>
              </w:numPr>
              <w:rPr>
                <w:rFonts w:cstheme="minorHAnsi"/>
              </w:rPr>
            </w:pPr>
          </w:p>
        </w:tc>
        <w:tc>
          <w:tcPr>
            <w:tcW w:w="2126" w:type="dxa"/>
          </w:tcPr>
          <w:p w14:paraId="78DDAD9C" w14:textId="78AF2047" w:rsidR="00723707" w:rsidRPr="002A39FB" w:rsidRDefault="00723707" w:rsidP="00723707">
            <w:pPr>
              <w:rPr>
                <w:rFonts w:cstheme="minorHAnsi"/>
                <w:b/>
                <w:bCs/>
              </w:rPr>
            </w:pPr>
            <w:r w:rsidRPr="002A39FB">
              <w:rPr>
                <w:rFonts w:cstheme="minorHAnsi"/>
                <w:b/>
                <w:bCs/>
              </w:rPr>
              <w:t>Funds disbursement</w:t>
            </w:r>
          </w:p>
        </w:tc>
        <w:tc>
          <w:tcPr>
            <w:tcW w:w="2977" w:type="dxa"/>
          </w:tcPr>
          <w:p w14:paraId="6B5A2EEF" w14:textId="77777777" w:rsidR="00723707" w:rsidRPr="002A39FB" w:rsidRDefault="00723707" w:rsidP="00723707">
            <w:pPr>
              <w:spacing w:before="100" w:beforeAutospacing="1" w:after="100" w:afterAutospacing="1"/>
              <w:rPr>
                <w:rFonts w:cstheme="minorHAnsi"/>
              </w:rPr>
            </w:pPr>
          </w:p>
        </w:tc>
        <w:tc>
          <w:tcPr>
            <w:tcW w:w="3260" w:type="dxa"/>
          </w:tcPr>
          <w:p w14:paraId="7DC76B00" w14:textId="77777777" w:rsidR="00723707" w:rsidRPr="002A39FB" w:rsidRDefault="00723707" w:rsidP="00723707">
            <w:pPr>
              <w:spacing w:before="100" w:beforeAutospacing="1" w:after="100" w:afterAutospacing="1"/>
            </w:pPr>
          </w:p>
        </w:tc>
        <w:tc>
          <w:tcPr>
            <w:tcW w:w="3544" w:type="dxa"/>
          </w:tcPr>
          <w:p w14:paraId="6660D9A8" w14:textId="77777777" w:rsidR="00723707" w:rsidRPr="0067108F" w:rsidRDefault="00723707" w:rsidP="00723707">
            <w:pPr>
              <w:spacing w:before="100" w:beforeAutospacing="1" w:after="100" w:afterAutospacing="1"/>
              <w:rPr>
                <w:rFonts w:cstheme="minorHAnsi"/>
              </w:rPr>
            </w:pPr>
          </w:p>
        </w:tc>
      </w:tr>
    </w:tbl>
    <w:p w14:paraId="5AD529D8" w14:textId="77777777" w:rsidR="009A5AD5" w:rsidRPr="00156A39" w:rsidRDefault="009A5AD5" w:rsidP="00031C85">
      <w:pPr>
        <w:rPr>
          <w:color w:val="000000" w:themeColor="text1"/>
        </w:rPr>
      </w:pPr>
    </w:p>
    <w:p w14:paraId="5F933EE5" w14:textId="12AA9711" w:rsidR="00F52931" w:rsidRPr="00F52931" w:rsidRDefault="00F52931" w:rsidP="00F52931">
      <w:pPr>
        <w:pStyle w:val="Heading4"/>
        <w:spacing w:before="0" w:after="160"/>
        <w:rPr>
          <w:rFonts w:asciiTheme="minorHAnsi" w:eastAsiaTheme="minorHAnsi" w:hAnsiTheme="minorHAnsi" w:cstheme="minorBidi"/>
          <w:b/>
          <w:bCs/>
          <w:i w:val="0"/>
          <w:iCs w:val="0"/>
          <w:color w:val="000000" w:themeColor="text1"/>
          <w:sz w:val="24"/>
          <w:szCs w:val="24"/>
          <w:lang w:val="en-US"/>
        </w:rPr>
      </w:pPr>
      <w:r w:rsidRPr="00F52931">
        <w:rPr>
          <w:rFonts w:asciiTheme="minorHAnsi" w:eastAsiaTheme="minorHAnsi" w:hAnsiTheme="minorHAnsi" w:cstheme="minorBidi"/>
          <w:b/>
          <w:bCs/>
          <w:i w:val="0"/>
          <w:iCs w:val="0"/>
          <w:color w:val="000000" w:themeColor="text1"/>
          <w:sz w:val="24"/>
          <w:szCs w:val="24"/>
          <w:lang w:val="en-US"/>
        </w:rPr>
        <w:t xml:space="preserve">Task 3: Identify metrics to validate your solution </w:t>
      </w:r>
    </w:p>
    <w:p w14:paraId="09948BDF" w14:textId="49E0BDD6" w:rsidR="006D0102" w:rsidRDefault="00322012" w:rsidP="117E3184">
      <w:pPr>
        <w:rPr>
          <w:i/>
          <w:iCs/>
          <w:color w:val="000000" w:themeColor="text1"/>
        </w:rPr>
      </w:pPr>
      <w:r>
        <w:rPr>
          <w:i/>
          <w:iCs/>
          <w:color w:val="000000" w:themeColor="text1"/>
        </w:rPr>
        <w:t>List the key performance indicators</w:t>
      </w:r>
      <w:r w:rsidR="009E6280">
        <w:rPr>
          <w:i/>
          <w:iCs/>
          <w:color w:val="000000" w:themeColor="text1"/>
        </w:rPr>
        <w:t xml:space="preserve"> (KPIs) you will use to validate your solution below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04"/>
        <w:gridCol w:w="2552"/>
        <w:gridCol w:w="4819"/>
      </w:tblGrid>
      <w:tr w:rsidR="00140674" w:rsidRPr="002A39FB" w14:paraId="1A71A8AA" w14:textId="77777777" w:rsidTr="0078056F">
        <w:tc>
          <w:tcPr>
            <w:tcW w:w="704" w:type="dxa"/>
            <w:shd w:val="clear" w:color="auto" w:fill="D0CECE" w:themeFill="background2" w:themeFillShade="E6"/>
          </w:tcPr>
          <w:p w14:paraId="656F5CD0" w14:textId="77777777" w:rsidR="00140674" w:rsidRPr="002A39FB" w:rsidRDefault="00140674" w:rsidP="0078056F">
            <w:pPr>
              <w:rPr>
                <w:rFonts w:cstheme="minorHAnsi"/>
                <w:b/>
                <w:bCs/>
              </w:rPr>
            </w:pPr>
          </w:p>
        </w:tc>
        <w:tc>
          <w:tcPr>
            <w:tcW w:w="2552" w:type="dxa"/>
            <w:shd w:val="clear" w:color="auto" w:fill="D0CECE" w:themeFill="background2" w:themeFillShade="E6"/>
          </w:tcPr>
          <w:p w14:paraId="7C488554" w14:textId="77777777" w:rsidR="00140674" w:rsidRPr="002A39FB" w:rsidRDefault="00140674" w:rsidP="0078056F">
            <w:pPr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Key performance indicators (KPIs)</w:t>
            </w:r>
          </w:p>
        </w:tc>
        <w:tc>
          <w:tcPr>
            <w:tcW w:w="4819" w:type="dxa"/>
            <w:shd w:val="clear" w:color="auto" w:fill="D0CECE" w:themeFill="background2" w:themeFillShade="E6"/>
          </w:tcPr>
          <w:p w14:paraId="052FEBB1" w14:textId="77777777" w:rsidR="00140674" w:rsidRPr="002A39FB" w:rsidRDefault="00140674" w:rsidP="0078056F">
            <w:pPr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Objectives</w:t>
            </w:r>
          </w:p>
        </w:tc>
      </w:tr>
      <w:tr w:rsidR="00140674" w:rsidRPr="002A39FB" w14:paraId="0D1C7465" w14:textId="77777777" w:rsidTr="0078056F">
        <w:trPr>
          <w:trHeight w:val="668"/>
        </w:trPr>
        <w:tc>
          <w:tcPr>
            <w:tcW w:w="704" w:type="dxa"/>
          </w:tcPr>
          <w:p w14:paraId="1560408D" w14:textId="77777777" w:rsidR="00140674" w:rsidRPr="002A39FB" w:rsidRDefault="00140674" w:rsidP="00140674">
            <w:pPr>
              <w:pStyle w:val="ListParagraph"/>
              <w:numPr>
                <w:ilvl w:val="0"/>
                <w:numId w:val="36"/>
              </w:numPr>
              <w:rPr>
                <w:rFonts w:cstheme="minorHAnsi"/>
              </w:rPr>
            </w:pPr>
          </w:p>
        </w:tc>
        <w:tc>
          <w:tcPr>
            <w:tcW w:w="2552" w:type="dxa"/>
          </w:tcPr>
          <w:p w14:paraId="28991CF1" w14:textId="3C4B1C03" w:rsidR="00140674" w:rsidRPr="002A39FB" w:rsidRDefault="00140674" w:rsidP="0078056F">
            <w:pPr>
              <w:rPr>
                <w:rFonts w:cstheme="minorHAnsi"/>
              </w:rPr>
            </w:pPr>
          </w:p>
        </w:tc>
        <w:tc>
          <w:tcPr>
            <w:tcW w:w="4819" w:type="dxa"/>
          </w:tcPr>
          <w:p w14:paraId="14F81A7A" w14:textId="68DB3347" w:rsidR="00140674" w:rsidRPr="002A39FB" w:rsidRDefault="00140674" w:rsidP="0078056F">
            <w:pPr>
              <w:spacing w:before="100" w:beforeAutospacing="1" w:after="100" w:afterAutospacing="1"/>
              <w:rPr>
                <w:rFonts w:cstheme="minorHAnsi"/>
              </w:rPr>
            </w:pPr>
          </w:p>
        </w:tc>
      </w:tr>
      <w:tr w:rsidR="00140674" w:rsidRPr="002A39FB" w14:paraId="4B810EB7" w14:textId="77777777" w:rsidTr="0078056F">
        <w:trPr>
          <w:trHeight w:val="668"/>
        </w:trPr>
        <w:tc>
          <w:tcPr>
            <w:tcW w:w="704" w:type="dxa"/>
          </w:tcPr>
          <w:p w14:paraId="17A9F167" w14:textId="77777777" w:rsidR="00140674" w:rsidRPr="002A39FB" w:rsidRDefault="00140674" w:rsidP="00140674">
            <w:pPr>
              <w:pStyle w:val="ListParagraph"/>
              <w:numPr>
                <w:ilvl w:val="0"/>
                <w:numId w:val="36"/>
              </w:numPr>
              <w:rPr>
                <w:rFonts w:cstheme="minorHAnsi"/>
              </w:rPr>
            </w:pPr>
          </w:p>
        </w:tc>
        <w:tc>
          <w:tcPr>
            <w:tcW w:w="2552" w:type="dxa"/>
          </w:tcPr>
          <w:p w14:paraId="6D9EC46C" w14:textId="77777777" w:rsidR="00140674" w:rsidRPr="00DA6DD0" w:rsidRDefault="00140674" w:rsidP="0078056F">
            <w:pPr>
              <w:rPr>
                <w:rStyle w:val="Strong"/>
                <w:rFonts w:cstheme="minorHAnsi"/>
              </w:rPr>
            </w:pPr>
          </w:p>
        </w:tc>
        <w:tc>
          <w:tcPr>
            <w:tcW w:w="4819" w:type="dxa"/>
          </w:tcPr>
          <w:p w14:paraId="7EE2526D" w14:textId="77777777" w:rsidR="00140674" w:rsidRPr="00DA6DD0" w:rsidRDefault="00140674" w:rsidP="0078056F">
            <w:pPr>
              <w:spacing w:before="100" w:beforeAutospacing="1" w:after="100" w:afterAutospacing="1"/>
              <w:rPr>
                <w:rFonts w:cstheme="minorHAnsi"/>
              </w:rPr>
            </w:pPr>
          </w:p>
        </w:tc>
      </w:tr>
      <w:tr w:rsidR="00140674" w:rsidRPr="002A39FB" w14:paraId="6CB74035" w14:textId="77777777" w:rsidTr="0078056F">
        <w:trPr>
          <w:trHeight w:val="668"/>
        </w:trPr>
        <w:tc>
          <w:tcPr>
            <w:tcW w:w="704" w:type="dxa"/>
          </w:tcPr>
          <w:p w14:paraId="311E6AB5" w14:textId="77777777" w:rsidR="00140674" w:rsidRPr="002A39FB" w:rsidRDefault="00140674" w:rsidP="00140674">
            <w:pPr>
              <w:pStyle w:val="ListParagraph"/>
              <w:numPr>
                <w:ilvl w:val="0"/>
                <w:numId w:val="36"/>
              </w:numPr>
              <w:rPr>
                <w:rFonts w:cstheme="minorHAnsi"/>
              </w:rPr>
            </w:pPr>
          </w:p>
        </w:tc>
        <w:tc>
          <w:tcPr>
            <w:tcW w:w="2552" w:type="dxa"/>
          </w:tcPr>
          <w:p w14:paraId="76F06EA1" w14:textId="77777777" w:rsidR="00140674" w:rsidRPr="00DA6DD0" w:rsidRDefault="00140674" w:rsidP="0078056F">
            <w:pPr>
              <w:rPr>
                <w:rStyle w:val="Strong"/>
                <w:rFonts w:cstheme="minorHAnsi"/>
              </w:rPr>
            </w:pPr>
          </w:p>
        </w:tc>
        <w:tc>
          <w:tcPr>
            <w:tcW w:w="4819" w:type="dxa"/>
          </w:tcPr>
          <w:p w14:paraId="00D0FE45" w14:textId="77777777" w:rsidR="00140674" w:rsidRPr="00DA6DD0" w:rsidRDefault="00140674" w:rsidP="0078056F">
            <w:pPr>
              <w:spacing w:before="100" w:beforeAutospacing="1" w:after="100" w:afterAutospacing="1"/>
              <w:rPr>
                <w:rFonts w:cstheme="minorHAnsi"/>
              </w:rPr>
            </w:pPr>
          </w:p>
        </w:tc>
      </w:tr>
    </w:tbl>
    <w:p w14:paraId="56485E7C" w14:textId="77777777" w:rsidR="009E6280" w:rsidRPr="00C35B6F" w:rsidRDefault="009E6280" w:rsidP="117E3184">
      <w:pPr>
        <w:rPr>
          <w:i/>
          <w:iCs/>
          <w:color w:val="000000" w:themeColor="text1"/>
        </w:rPr>
      </w:pPr>
    </w:p>
    <w:sectPr w:rsidR="009E6280" w:rsidRPr="00C35B6F" w:rsidSect="00DD6628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87A59AB"/>
    <w:multiLevelType w:val="hybridMultilevel"/>
    <w:tmpl w:val="667407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A76BAB"/>
    <w:multiLevelType w:val="multilevel"/>
    <w:tmpl w:val="805E30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66C6AEF"/>
    <w:multiLevelType w:val="multilevel"/>
    <w:tmpl w:val="616CD4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8E23F25"/>
    <w:multiLevelType w:val="multilevel"/>
    <w:tmpl w:val="79681A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A655D66"/>
    <w:multiLevelType w:val="multilevel"/>
    <w:tmpl w:val="C50618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DE87F0D"/>
    <w:multiLevelType w:val="multilevel"/>
    <w:tmpl w:val="CFBCF4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1642017"/>
    <w:multiLevelType w:val="multilevel"/>
    <w:tmpl w:val="AB94D0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47B4097"/>
    <w:multiLevelType w:val="hybridMultilevel"/>
    <w:tmpl w:val="6672A1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8C4587"/>
    <w:multiLevelType w:val="hybridMultilevel"/>
    <w:tmpl w:val="2436A2D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49E76D0"/>
    <w:multiLevelType w:val="multilevel"/>
    <w:tmpl w:val="C898E8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58E0033"/>
    <w:multiLevelType w:val="hybridMultilevel"/>
    <w:tmpl w:val="9E8AAA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8421C05"/>
    <w:multiLevelType w:val="hybridMultilevel"/>
    <w:tmpl w:val="45B45B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4C1305"/>
    <w:multiLevelType w:val="multilevel"/>
    <w:tmpl w:val="CF14EC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92E5977"/>
    <w:multiLevelType w:val="hybridMultilevel"/>
    <w:tmpl w:val="DF2AF8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94430CE"/>
    <w:multiLevelType w:val="multilevel"/>
    <w:tmpl w:val="FBEAC2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09E1DFB"/>
    <w:multiLevelType w:val="hybridMultilevel"/>
    <w:tmpl w:val="D870CC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3C809B2"/>
    <w:multiLevelType w:val="multilevel"/>
    <w:tmpl w:val="51C091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4447239A"/>
    <w:multiLevelType w:val="multilevel"/>
    <w:tmpl w:val="14D20D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7AA0B2C"/>
    <w:multiLevelType w:val="hybridMultilevel"/>
    <w:tmpl w:val="79F089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B925A92"/>
    <w:multiLevelType w:val="hybridMultilevel"/>
    <w:tmpl w:val="98F810F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D115898"/>
    <w:multiLevelType w:val="hybridMultilevel"/>
    <w:tmpl w:val="2436A2D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EDE55EB"/>
    <w:multiLevelType w:val="multilevel"/>
    <w:tmpl w:val="BE4E43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508249FB"/>
    <w:multiLevelType w:val="multilevel"/>
    <w:tmpl w:val="BDA4BF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534C3EB8"/>
    <w:multiLevelType w:val="hybridMultilevel"/>
    <w:tmpl w:val="2436A2D0"/>
    <w:lvl w:ilvl="0" w:tplc="0F06B4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E245064"/>
    <w:multiLevelType w:val="hybridMultilevel"/>
    <w:tmpl w:val="C66463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E6C2B79"/>
    <w:multiLevelType w:val="hybridMultilevel"/>
    <w:tmpl w:val="D51E5D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0833F9D"/>
    <w:multiLevelType w:val="hybridMultilevel"/>
    <w:tmpl w:val="4CFE1D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18F64F3"/>
    <w:multiLevelType w:val="multilevel"/>
    <w:tmpl w:val="22DA50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632C6C98"/>
    <w:multiLevelType w:val="hybridMultilevel"/>
    <w:tmpl w:val="C99C15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AAF1B9F"/>
    <w:multiLevelType w:val="multilevel"/>
    <w:tmpl w:val="910E65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6B403D9C"/>
    <w:multiLevelType w:val="hybridMultilevel"/>
    <w:tmpl w:val="2436A2D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C943CA4"/>
    <w:multiLevelType w:val="multilevel"/>
    <w:tmpl w:val="5E3217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6FA2648E"/>
    <w:multiLevelType w:val="hybridMultilevel"/>
    <w:tmpl w:val="73CE31D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72073681"/>
    <w:multiLevelType w:val="multilevel"/>
    <w:tmpl w:val="6BFE68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75877DA2"/>
    <w:multiLevelType w:val="multilevel"/>
    <w:tmpl w:val="10004E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773F0F0D"/>
    <w:multiLevelType w:val="hybridMultilevel"/>
    <w:tmpl w:val="224C38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B48468A"/>
    <w:multiLevelType w:val="hybridMultilevel"/>
    <w:tmpl w:val="A5A67D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33508933">
    <w:abstractNumId w:val="4"/>
  </w:num>
  <w:num w:numId="2" w16cid:durableId="399401302">
    <w:abstractNumId w:val="6"/>
  </w:num>
  <w:num w:numId="3" w16cid:durableId="1882594208">
    <w:abstractNumId w:val="33"/>
  </w:num>
  <w:num w:numId="4" w16cid:durableId="2077510387">
    <w:abstractNumId w:val="22"/>
  </w:num>
  <w:num w:numId="5" w16cid:durableId="317538267">
    <w:abstractNumId w:val="36"/>
  </w:num>
  <w:num w:numId="6" w16cid:durableId="1334410433">
    <w:abstractNumId w:val="18"/>
  </w:num>
  <w:num w:numId="7" w16cid:durableId="2054305495">
    <w:abstractNumId w:val="7"/>
  </w:num>
  <w:num w:numId="8" w16cid:durableId="1030565958">
    <w:abstractNumId w:val="13"/>
  </w:num>
  <w:num w:numId="9" w16cid:durableId="241331114">
    <w:abstractNumId w:val="11"/>
  </w:num>
  <w:num w:numId="10" w16cid:durableId="419720393">
    <w:abstractNumId w:val="10"/>
  </w:num>
  <w:num w:numId="11" w16cid:durableId="1409230278">
    <w:abstractNumId w:val="9"/>
  </w:num>
  <w:num w:numId="12" w16cid:durableId="1143620998">
    <w:abstractNumId w:val="14"/>
  </w:num>
  <w:num w:numId="13" w16cid:durableId="1995990463">
    <w:abstractNumId w:val="27"/>
  </w:num>
  <w:num w:numId="14" w16cid:durableId="328409082">
    <w:abstractNumId w:val="29"/>
  </w:num>
  <w:num w:numId="15" w16cid:durableId="1744067420">
    <w:abstractNumId w:val="31"/>
  </w:num>
  <w:num w:numId="16" w16cid:durableId="617568888">
    <w:abstractNumId w:val="3"/>
  </w:num>
  <w:num w:numId="17" w16cid:durableId="83262264">
    <w:abstractNumId w:val="16"/>
  </w:num>
  <w:num w:numId="18" w16cid:durableId="1810052396">
    <w:abstractNumId w:val="12"/>
  </w:num>
  <w:num w:numId="19" w16cid:durableId="465855506">
    <w:abstractNumId w:val="1"/>
  </w:num>
  <w:num w:numId="20" w16cid:durableId="1083457016">
    <w:abstractNumId w:val="5"/>
  </w:num>
  <w:num w:numId="21" w16cid:durableId="440881856">
    <w:abstractNumId w:val="2"/>
  </w:num>
  <w:num w:numId="22" w16cid:durableId="1227882680">
    <w:abstractNumId w:val="34"/>
  </w:num>
  <w:num w:numId="23" w16cid:durableId="1233539312">
    <w:abstractNumId w:val="17"/>
  </w:num>
  <w:num w:numId="24" w16cid:durableId="1140030738">
    <w:abstractNumId w:val="21"/>
  </w:num>
  <w:num w:numId="25" w16cid:durableId="410735036">
    <w:abstractNumId w:val="25"/>
  </w:num>
  <w:num w:numId="26" w16cid:durableId="97455137">
    <w:abstractNumId w:val="32"/>
  </w:num>
  <w:num w:numId="27" w16cid:durableId="1453741217">
    <w:abstractNumId w:val="28"/>
  </w:num>
  <w:num w:numId="28" w16cid:durableId="674959931">
    <w:abstractNumId w:val="0"/>
  </w:num>
  <w:num w:numId="29" w16cid:durableId="1216240701">
    <w:abstractNumId w:val="24"/>
  </w:num>
  <w:num w:numId="30" w16cid:durableId="1106195547">
    <w:abstractNumId w:val="15"/>
  </w:num>
  <w:num w:numId="31" w16cid:durableId="2137866954">
    <w:abstractNumId w:val="35"/>
  </w:num>
  <w:num w:numId="32" w16cid:durableId="351998157">
    <w:abstractNumId w:val="19"/>
  </w:num>
  <w:num w:numId="33" w16cid:durableId="1164079413">
    <w:abstractNumId w:val="26"/>
  </w:num>
  <w:num w:numId="34" w16cid:durableId="1134444698">
    <w:abstractNumId w:val="23"/>
  </w:num>
  <w:num w:numId="35" w16cid:durableId="929123504">
    <w:abstractNumId w:val="30"/>
  </w:num>
  <w:num w:numId="36" w16cid:durableId="1970621428">
    <w:abstractNumId w:val="20"/>
  </w:num>
  <w:num w:numId="37" w16cid:durableId="1431138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89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E1szQytjAwM7MwsTRW0lEKTi0uzszPAykwrAUATlQ61ywAAAA="/>
  </w:docVars>
  <w:rsids>
    <w:rsidRoot w:val="00FB6288"/>
    <w:rsid w:val="000055FE"/>
    <w:rsid w:val="00007669"/>
    <w:rsid w:val="000212CD"/>
    <w:rsid w:val="00026C4C"/>
    <w:rsid w:val="00031C85"/>
    <w:rsid w:val="00036080"/>
    <w:rsid w:val="000700F2"/>
    <w:rsid w:val="000C6AD2"/>
    <w:rsid w:val="001067BB"/>
    <w:rsid w:val="0011788E"/>
    <w:rsid w:val="00140674"/>
    <w:rsid w:val="001450FC"/>
    <w:rsid w:val="00147C31"/>
    <w:rsid w:val="00156A39"/>
    <w:rsid w:val="00160F8B"/>
    <w:rsid w:val="0017744A"/>
    <w:rsid w:val="001D5508"/>
    <w:rsid w:val="001E13EF"/>
    <w:rsid w:val="00205EC8"/>
    <w:rsid w:val="0024731C"/>
    <w:rsid w:val="00266017"/>
    <w:rsid w:val="002830A2"/>
    <w:rsid w:val="00297CAF"/>
    <w:rsid w:val="002D0176"/>
    <w:rsid w:val="002F3526"/>
    <w:rsid w:val="002F3CF0"/>
    <w:rsid w:val="00310692"/>
    <w:rsid w:val="00315CA7"/>
    <w:rsid w:val="00322012"/>
    <w:rsid w:val="00326088"/>
    <w:rsid w:val="0034358D"/>
    <w:rsid w:val="003506C8"/>
    <w:rsid w:val="003719F9"/>
    <w:rsid w:val="0037647F"/>
    <w:rsid w:val="00386748"/>
    <w:rsid w:val="0038683C"/>
    <w:rsid w:val="00397E80"/>
    <w:rsid w:val="003E2586"/>
    <w:rsid w:val="003E6F43"/>
    <w:rsid w:val="003F1053"/>
    <w:rsid w:val="00436A56"/>
    <w:rsid w:val="00494DCB"/>
    <w:rsid w:val="004D2BB8"/>
    <w:rsid w:val="004E25F0"/>
    <w:rsid w:val="00507028"/>
    <w:rsid w:val="00542AC7"/>
    <w:rsid w:val="00557AB6"/>
    <w:rsid w:val="005B48A3"/>
    <w:rsid w:val="005D2156"/>
    <w:rsid w:val="00603504"/>
    <w:rsid w:val="00680874"/>
    <w:rsid w:val="00680914"/>
    <w:rsid w:val="00680BA1"/>
    <w:rsid w:val="0068120E"/>
    <w:rsid w:val="0068148C"/>
    <w:rsid w:val="00694417"/>
    <w:rsid w:val="006A5287"/>
    <w:rsid w:val="006B224B"/>
    <w:rsid w:val="006C5EA7"/>
    <w:rsid w:val="006D0102"/>
    <w:rsid w:val="006D65BA"/>
    <w:rsid w:val="00723707"/>
    <w:rsid w:val="00733B42"/>
    <w:rsid w:val="00742D04"/>
    <w:rsid w:val="00744B90"/>
    <w:rsid w:val="007606DE"/>
    <w:rsid w:val="007611D0"/>
    <w:rsid w:val="00794EEB"/>
    <w:rsid w:val="007A3107"/>
    <w:rsid w:val="007A61F0"/>
    <w:rsid w:val="007A782E"/>
    <w:rsid w:val="007F00EB"/>
    <w:rsid w:val="00813EE2"/>
    <w:rsid w:val="00827AB0"/>
    <w:rsid w:val="00842B50"/>
    <w:rsid w:val="00843226"/>
    <w:rsid w:val="0085356F"/>
    <w:rsid w:val="008840C9"/>
    <w:rsid w:val="008C0489"/>
    <w:rsid w:val="008E2B8D"/>
    <w:rsid w:val="008F4177"/>
    <w:rsid w:val="009002B3"/>
    <w:rsid w:val="00901ADA"/>
    <w:rsid w:val="00913021"/>
    <w:rsid w:val="0092192F"/>
    <w:rsid w:val="009349BF"/>
    <w:rsid w:val="00936108"/>
    <w:rsid w:val="00951989"/>
    <w:rsid w:val="00954801"/>
    <w:rsid w:val="00971DD0"/>
    <w:rsid w:val="0099291B"/>
    <w:rsid w:val="009A19D5"/>
    <w:rsid w:val="009A21E1"/>
    <w:rsid w:val="009A5AD5"/>
    <w:rsid w:val="009C4101"/>
    <w:rsid w:val="009C518A"/>
    <w:rsid w:val="009C653C"/>
    <w:rsid w:val="009D04A0"/>
    <w:rsid w:val="009E6280"/>
    <w:rsid w:val="009F4A04"/>
    <w:rsid w:val="00A67BCF"/>
    <w:rsid w:val="00A85658"/>
    <w:rsid w:val="00AA0D7D"/>
    <w:rsid w:val="00AA3B2C"/>
    <w:rsid w:val="00B2386D"/>
    <w:rsid w:val="00B44068"/>
    <w:rsid w:val="00B5119F"/>
    <w:rsid w:val="00B67C75"/>
    <w:rsid w:val="00BC175F"/>
    <w:rsid w:val="00BD1939"/>
    <w:rsid w:val="00BD3C2A"/>
    <w:rsid w:val="00BE3AA7"/>
    <w:rsid w:val="00BE5722"/>
    <w:rsid w:val="00BF3D75"/>
    <w:rsid w:val="00C1698A"/>
    <w:rsid w:val="00C3264C"/>
    <w:rsid w:val="00C35B6F"/>
    <w:rsid w:val="00C40E38"/>
    <w:rsid w:val="00C43314"/>
    <w:rsid w:val="00C709B6"/>
    <w:rsid w:val="00C96B3E"/>
    <w:rsid w:val="00CA05D4"/>
    <w:rsid w:val="00CA6885"/>
    <w:rsid w:val="00CB2745"/>
    <w:rsid w:val="00CD2835"/>
    <w:rsid w:val="00CD4303"/>
    <w:rsid w:val="00CE4DA8"/>
    <w:rsid w:val="00CE65BE"/>
    <w:rsid w:val="00CE6710"/>
    <w:rsid w:val="00CE7EA6"/>
    <w:rsid w:val="00CF5215"/>
    <w:rsid w:val="00D24E9F"/>
    <w:rsid w:val="00D3633A"/>
    <w:rsid w:val="00D42B72"/>
    <w:rsid w:val="00D916D6"/>
    <w:rsid w:val="00D949FA"/>
    <w:rsid w:val="00DB1589"/>
    <w:rsid w:val="00DB3906"/>
    <w:rsid w:val="00DC0AA2"/>
    <w:rsid w:val="00DD6628"/>
    <w:rsid w:val="00E2385D"/>
    <w:rsid w:val="00E238EA"/>
    <w:rsid w:val="00E27979"/>
    <w:rsid w:val="00E40C94"/>
    <w:rsid w:val="00E75DDA"/>
    <w:rsid w:val="00E765C2"/>
    <w:rsid w:val="00E95078"/>
    <w:rsid w:val="00ED26EA"/>
    <w:rsid w:val="00EE6AB6"/>
    <w:rsid w:val="00EE70CF"/>
    <w:rsid w:val="00F27282"/>
    <w:rsid w:val="00F36174"/>
    <w:rsid w:val="00F52931"/>
    <w:rsid w:val="00F614C3"/>
    <w:rsid w:val="00F647A4"/>
    <w:rsid w:val="00F8596F"/>
    <w:rsid w:val="00FA325F"/>
    <w:rsid w:val="00FB6288"/>
    <w:rsid w:val="00FF677B"/>
    <w:rsid w:val="117E3184"/>
    <w:rsid w:val="1D773D97"/>
    <w:rsid w:val="1E4348D6"/>
    <w:rsid w:val="48A881BB"/>
    <w:rsid w:val="48FC0823"/>
    <w:rsid w:val="55D819C4"/>
    <w:rsid w:val="7A5A08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52C4C79"/>
  <w15:chartTrackingRefBased/>
  <w15:docId w15:val="{CDC27702-FE84-4880-9CBE-5DDDF850A1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11788E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14:ligatures w14:val="none"/>
    </w:rPr>
  </w:style>
  <w:style w:type="paragraph" w:styleId="Heading2">
    <w:name w:val="heading 2"/>
    <w:basedOn w:val="Normal"/>
    <w:link w:val="Heading2Char"/>
    <w:uiPriority w:val="9"/>
    <w:qFormat/>
    <w:rsid w:val="0011788E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kern w:val="0"/>
      <w:sz w:val="36"/>
      <w:szCs w:val="36"/>
      <w14:ligatures w14:val="none"/>
    </w:rPr>
  </w:style>
  <w:style w:type="paragraph" w:styleId="Heading3">
    <w:name w:val="heading 3"/>
    <w:basedOn w:val="Normal"/>
    <w:link w:val="Heading3Char"/>
    <w:uiPriority w:val="9"/>
    <w:qFormat/>
    <w:rsid w:val="0011788E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kern w:val="0"/>
      <w:sz w:val="27"/>
      <w:szCs w:val="27"/>
      <w14:ligatures w14:val="non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5293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  <w:lang w:val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1788E"/>
    <w:rPr>
      <w:rFonts w:ascii="Times New Roman" w:eastAsia="Times New Roman" w:hAnsi="Times New Roman" w:cs="Times New Roman"/>
      <w:b/>
      <w:bCs/>
      <w:kern w:val="36"/>
      <w:sz w:val="48"/>
      <w:szCs w:val="48"/>
      <w14:ligatures w14:val="none"/>
    </w:rPr>
  </w:style>
  <w:style w:type="character" w:customStyle="1" w:styleId="Heading2Char">
    <w:name w:val="Heading 2 Char"/>
    <w:basedOn w:val="DefaultParagraphFont"/>
    <w:link w:val="Heading2"/>
    <w:uiPriority w:val="9"/>
    <w:rsid w:val="0011788E"/>
    <w:rPr>
      <w:rFonts w:ascii="Times New Roman" w:eastAsia="Times New Roman" w:hAnsi="Times New Roman" w:cs="Times New Roman"/>
      <w:b/>
      <w:bCs/>
      <w:kern w:val="0"/>
      <w:sz w:val="36"/>
      <w:szCs w:val="36"/>
      <w14:ligatures w14:val="none"/>
    </w:rPr>
  </w:style>
  <w:style w:type="character" w:customStyle="1" w:styleId="Heading3Char">
    <w:name w:val="Heading 3 Char"/>
    <w:basedOn w:val="DefaultParagraphFont"/>
    <w:link w:val="Heading3"/>
    <w:uiPriority w:val="9"/>
    <w:rsid w:val="0011788E"/>
    <w:rPr>
      <w:rFonts w:ascii="Times New Roman" w:eastAsia="Times New Roman" w:hAnsi="Times New Roman" w:cs="Times New Roman"/>
      <w:b/>
      <w:bCs/>
      <w:kern w:val="0"/>
      <w:sz w:val="27"/>
      <w:szCs w:val="27"/>
      <w14:ligatures w14:val="none"/>
    </w:rPr>
  </w:style>
  <w:style w:type="paragraph" w:styleId="NormalWeb">
    <w:name w:val="Normal (Web)"/>
    <w:basedOn w:val="Normal"/>
    <w:uiPriority w:val="99"/>
    <w:semiHidden/>
    <w:unhideWhenUsed/>
    <w:rsid w:val="0011788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styleId="Strong">
    <w:name w:val="Strong"/>
    <w:basedOn w:val="DefaultParagraphFont"/>
    <w:uiPriority w:val="22"/>
    <w:qFormat/>
    <w:rsid w:val="0011788E"/>
    <w:rPr>
      <w:b/>
      <w:bCs/>
    </w:rPr>
  </w:style>
  <w:style w:type="paragraph" w:styleId="ListParagraph">
    <w:name w:val="List Paragraph"/>
    <w:basedOn w:val="Normal"/>
    <w:uiPriority w:val="34"/>
    <w:qFormat/>
    <w:rsid w:val="009A21E1"/>
    <w:pPr>
      <w:ind w:left="720"/>
      <w:contextualSpacing/>
    </w:pPr>
  </w:style>
  <w:style w:type="table" w:styleId="TableGrid">
    <w:name w:val="Table Grid"/>
    <w:basedOn w:val="TableNormal"/>
    <w:uiPriority w:val="39"/>
    <w:rsid w:val="005070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92192F"/>
    <w:pPr>
      <w:spacing w:after="0" w:line="240" w:lineRule="auto"/>
    </w:pPr>
  </w:style>
  <w:style w:type="character" w:customStyle="1" w:styleId="normaltextrun">
    <w:name w:val="normaltextrun"/>
    <w:basedOn w:val="DefaultParagraphFont"/>
    <w:rsid w:val="006D0102"/>
  </w:style>
  <w:style w:type="character" w:customStyle="1" w:styleId="Heading4Char">
    <w:name w:val="Heading 4 Char"/>
    <w:basedOn w:val="DefaultParagraphFont"/>
    <w:link w:val="Heading4"/>
    <w:uiPriority w:val="9"/>
    <w:rsid w:val="00F52931"/>
    <w:rPr>
      <w:rFonts w:asciiTheme="majorHAnsi" w:eastAsiaTheme="majorEastAsia" w:hAnsiTheme="majorHAnsi" w:cstheme="majorBidi"/>
      <w:i/>
      <w:iCs/>
      <w:color w:val="2F5496" w:themeColor="accent1" w:themeShade="BF"/>
      <w:lang w:val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48603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622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5</Pages>
  <Words>242</Words>
  <Characters>1473</Characters>
  <Application>Microsoft Office Word</Application>
  <DocSecurity>0</DocSecurity>
  <Lines>12</Lines>
  <Paragraphs>3</Paragraphs>
  <ScaleCrop>false</ScaleCrop>
  <Company/>
  <LinksUpToDate>false</LinksUpToDate>
  <CharactersWithSpaces>17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manujam RS</dc:creator>
  <cp:keywords/>
  <dc:description/>
  <cp:lastModifiedBy>sangeeta srinivasan</cp:lastModifiedBy>
  <cp:revision>33</cp:revision>
  <dcterms:created xsi:type="dcterms:W3CDTF">2024-10-25T02:09:00Z</dcterms:created>
  <dcterms:modified xsi:type="dcterms:W3CDTF">2024-10-29T05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c9a95ed3fc8decfb0c4fc1278adbb46035e273825d001c4ceff535c47e3ea0a</vt:lpwstr>
  </property>
</Properties>
</file>